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ABE32" w14:textId="77777777" w:rsidR="008D447C" w:rsidRDefault="008D447C" w:rsidP="008D447C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BMET</w:t>
      </w:r>
      <w:proofErr w:type="gramStart"/>
      <w:r>
        <w:t>4790:BIOMECHATRONICS</w:t>
      </w:r>
      <w:proofErr w:type="gramEnd"/>
    </w:p>
    <w:p w14:paraId="248F4B59" w14:textId="77777777" w:rsidR="008D447C" w:rsidRDefault="008D447C" w:rsidP="008D447C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sz w:val="36"/>
        </w:rPr>
      </w:pPr>
      <w:r>
        <w:rPr>
          <w:sz w:val="36"/>
        </w:rPr>
        <w:t>TUTORIAL:</w:t>
      </w:r>
      <w:r>
        <w:rPr>
          <w:sz w:val="36"/>
        </w:rPr>
        <w:tab/>
        <w:t>ECG Analysis</w:t>
      </w:r>
    </w:p>
    <w:p w14:paraId="284A69BE" w14:textId="77777777" w:rsid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6A687FEA" w14:textId="77777777" w:rsidR="0072670B" w:rsidRDefault="0072670B" w:rsidP="00726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Name: Hunter </w:t>
      </w:r>
      <w:proofErr w:type="spellStart"/>
      <w:r>
        <w:t>Tambimuttu</w:t>
      </w:r>
      <w:proofErr w:type="spellEnd"/>
      <w:r>
        <w:t xml:space="preserve"> </w:t>
      </w:r>
      <w:r>
        <w:tab/>
      </w:r>
      <w:r>
        <w:tab/>
      </w:r>
      <w:r>
        <w:tab/>
      </w:r>
      <w:r>
        <w:tab/>
        <w:t>SID: 510448271</w:t>
      </w:r>
    </w:p>
    <w:p w14:paraId="460024A0" w14:textId="77777777" w:rsidR="0072670B" w:rsidRDefault="0072670B" w:rsidP="00726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Name: Caleb Nazareth </w:t>
      </w:r>
      <w:r>
        <w:tab/>
      </w:r>
      <w:r>
        <w:tab/>
      </w:r>
      <w:r>
        <w:tab/>
      </w:r>
      <w:r>
        <w:tab/>
      </w:r>
      <w:r>
        <w:tab/>
        <w:t>SID: 530372811</w:t>
      </w:r>
    </w:p>
    <w:p w14:paraId="0E89E831" w14:textId="77777777" w:rsidR="0072670B" w:rsidRDefault="0072670B" w:rsidP="007267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 xml:space="preserve">Name: Gabriel Ralph </w:t>
      </w:r>
      <w:r>
        <w:tab/>
      </w:r>
      <w:r>
        <w:tab/>
      </w:r>
      <w:r>
        <w:tab/>
      </w:r>
      <w:r>
        <w:tab/>
      </w:r>
      <w:r>
        <w:tab/>
        <w:t>SID: 470205736</w:t>
      </w:r>
    </w:p>
    <w:p w14:paraId="7F3C5558" w14:textId="77777777" w:rsid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48A310CC" w14:textId="77777777" w:rsid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Note: Activity needs to be completed and submitted before the start of the next tutorial</w:t>
      </w:r>
    </w:p>
    <w:p w14:paraId="32C8374E" w14:textId="77777777" w:rsid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</w:p>
    <w:p w14:paraId="45FE72F8" w14:textId="77777777" w:rsid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</w:pPr>
      <w:r>
        <w:t>THIS TUTORIAL SHOULD TAKE A TOTAL OF 4 HOURS TO COMPLETE</w:t>
      </w:r>
    </w:p>
    <w:p w14:paraId="4D8D6072" w14:textId="77777777" w:rsidR="008D447C" w:rsidRDefault="008D447C" w:rsidP="008D447C">
      <w:pPr>
        <w:spacing w:before="120"/>
      </w:pPr>
    </w:p>
    <w:p w14:paraId="43B9D2C6" w14:textId="77777777" w:rsidR="008D447C" w:rsidRDefault="008D447C" w:rsidP="008D447C">
      <w:pPr>
        <w:spacing w:before="120"/>
      </w:pPr>
    </w:p>
    <w:p w14:paraId="4AD7DC35" w14:textId="77777777" w:rsidR="008D447C" w:rsidRDefault="008D447C" w:rsidP="008D447C">
      <w:pPr>
        <w:spacing w:before="120"/>
      </w:pPr>
    </w:p>
    <w:p w14:paraId="5627B4C5" w14:textId="77777777" w:rsidR="008D447C" w:rsidRDefault="008D447C" w:rsidP="008D447C">
      <w:pPr>
        <w:spacing w:before="120"/>
      </w:pPr>
      <w:r>
        <w:t>Notes:</w:t>
      </w:r>
      <w:r>
        <w:tab/>
      </w:r>
    </w:p>
    <w:p w14:paraId="4C4EC966" w14:textId="77777777" w:rsidR="008D447C" w:rsidRDefault="008D447C" w:rsidP="008D447C">
      <w:pPr>
        <w:numPr>
          <w:ilvl w:val="0"/>
          <w:numId w:val="15"/>
        </w:numPr>
        <w:spacing w:before="120"/>
      </w:pPr>
      <w:r>
        <w:t xml:space="preserve">Answer questions briefly and clearly within the blocks </w:t>
      </w:r>
      <w:proofErr w:type="gramStart"/>
      <w:r>
        <w:t>provided</w:t>
      </w:r>
      <w:proofErr w:type="gramEnd"/>
    </w:p>
    <w:p w14:paraId="0591341C" w14:textId="77777777" w:rsidR="008D447C" w:rsidRDefault="008D447C" w:rsidP="008D447C">
      <w:pPr>
        <w:numPr>
          <w:ilvl w:val="0"/>
          <w:numId w:val="15"/>
        </w:numPr>
        <w:spacing w:before="120"/>
      </w:pPr>
      <w:r>
        <w:t xml:space="preserve">A signed plagiarism coversheet must be included with the </w:t>
      </w:r>
      <w:proofErr w:type="gramStart"/>
      <w:r>
        <w:t>submission</w:t>
      </w:r>
      <w:proofErr w:type="gramEnd"/>
    </w:p>
    <w:p w14:paraId="2E88D8C9" w14:textId="77777777" w:rsidR="008D447C" w:rsidRDefault="008D447C" w:rsidP="008D447C">
      <w:pPr>
        <w:numPr>
          <w:ilvl w:val="0"/>
          <w:numId w:val="15"/>
        </w:numPr>
        <w:spacing w:before="120"/>
      </w:pPr>
      <w:r>
        <w:t xml:space="preserve">A soft copy (including MATLAB listings) must be submitted through </w:t>
      </w:r>
      <w:proofErr w:type="gramStart"/>
      <w:r>
        <w:t>Canvas</w:t>
      </w:r>
      <w:proofErr w:type="gramEnd"/>
    </w:p>
    <w:p w14:paraId="52F15CDA" w14:textId="77777777" w:rsidR="008D447C" w:rsidRDefault="008D447C" w:rsidP="008D447C">
      <w:pPr>
        <w:numPr>
          <w:ilvl w:val="0"/>
          <w:numId w:val="15"/>
        </w:numPr>
        <w:spacing w:before="120"/>
      </w:pPr>
      <w:r>
        <w:t xml:space="preserve">Tutorials submitted after the due date will lose 5% per day (or part thereof) unless accompanied by a valid doctor’s certificate. </w:t>
      </w:r>
    </w:p>
    <w:p w14:paraId="1083FC20" w14:textId="77777777" w:rsidR="008D447C" w:rsidRDefault="008D447C" w:rsidP="008D447C">
      <w:pPr>
        <w:numPr>
          <w:ilvl w:val="0"/>
          <w:numId w:val="15"/>
        </w:numPr>
        <w:spacing w:before="120"/>
      </w:pPr>
      <w:r>
        <w:t xml:space="preserve">Use this document as a template for your </w:t>
      </w:r>
      <w:proofErr w:type="gramStart"/>
      <w:r>
        <w:t>submission</w:t>
      </w:r>
      <w:proofErr w:type="gramEnd"/>
    </w:p>
    <w:p w14:paraId="326C24CD" w14:textId="77777777" w:rsidR="00AD2AD5" w:rsidRPr="001C6518" w:rsidRDefault="004B3DA9" w:rsidP="00AD2AD5">
      <w:pPr>
        <w:spacing w:before="120"/>
        <w:rPr>
          <w:rFonts w:ascii="Times New Roman" w:hAnsi="Times New Roman"/>
          <w:b/>
          <w:sz w:val="36"/>
          <w:szCs w:val="36"/>
        </w:rPr>
      </w:pPr>
      <w:r>
        <w:br w:type="page"/>
      </w:r>
      <w:r w:rsidRPr="001C6518">
        <w:rPr>
          <w:rFonts w:ascii="Times New Roman" w:hAnsi="Times New Roman"/>
          <w:b/>
          <w:sz w:val="36"/>
          <w:szCs w:val="36"/>
        </w:rPr>
        <w:lastRenderedPageBreak/>
        <w:t>Tutorial</w:t>
      </w:r>
    </w:p>
    <w:p w14:paraId="79CCA9C1" w14:textId="77777777" w:rsidR="00C74921" w:rsidRDefault="00C74921" w:rsidP="007019B3">
      <w:pPr>
        <w:rPr>
          <w:rFonts w:ascii="Times New Roman" w:hAnsi="Times New Roman"/>
        </w:rPr>
      </w:pPr>
    </w:p>
    <w:p w14:paraId="3B9956C9" w14:textId="77777777" w:rsidR="00C74921" w:rsidRDefault="00C74921" w:rsidP="007019B3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py the ascii file </w:t>
      </w:r>
      <w:r w:rsidRPr="00E0023D">
        <w:rPr>
          <w:rFonts w:ascii="Times New Roman" w:hAnsi="Times New Roman"/>
          <w:b/>
        </w:rPr>
        <w:t>ecg_gb.tx</w:t>
      </w:r>
      <w:r>
        <w:rPr>
          <w:rFonts w:ascii="Times New Roman" w:hAnsi="Times New Roman"/>
        </w:rPr>
        <w:t xml:space="preserve">t from </w:t>
      </w:r>
      <w:r w:rsidR="00E0023D">
        <w:rPr>
          <w:rFonts w:ascii="Times New Roman" w:hAnsi="Times New Roman"/>
        </w:rPr>
        <w:t xml:space="preserve">the </w:t>
      </w:r>
      <w:proofErr w:type="spellStart"/>
      <w:r w:rsidR="00E0023D">
        <w:rPr>
          <w:rFonts w:ascii="Times New Roman" w:hAnsi="Times New Roman"/>
        </w:rPr>
        <w:t>Biomechatronics</w:t>
      </w:r>
      <w:proofErr w:type="spellEnd"/>
      <w:r w:rsidR="00E0023D">
        <w:rPr>
          <w:rFonts w:ascii="Times New Roman" w:hAnsi="Times New Roman"/>
        </w:rPr>
        <w:t xml:space="preserve"> site on </w:t>
      </w:r>
      <w:proofErr w:type="gramStart"/>
      <w:r w:rsidR="00252C13">
        <w:rPr>
          <w:rFonts w:ascii="Times New Roman" w:hAnsi="Times New Roman"/>
        </w:rPr>
        <w:t>Blackboard</w:t>
      </w:r>
      <w:proofErr w:type="gramEnd"/>
    </w:p>
    <w:p w14:paraId="04A338A9" w14:textId="77777777" w:rsidR="00C74921" w:rsidRDefault="00C74921" w:rsidP="007019B3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Load the file into the MATLAB workspace using the </w:t>
      </w:r>
      <w:r w:rsidRPr="00E0023D">
        <w:rPr>
          <w:rFonts w:ascii="Times New Roman" w:hAnsi="Times New Roman"/>
          <w:b/>
        </w:rPr>
        <w:t>LOAD</w:t>
      </w:r>
      <w:r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command</w:t>
      </w:r>
      <w:proofErr w:type="gramEnd"/>
    </w:p>
    <w:p w14:paraId="04C1647E" w14:textId="77777777" w:rsidR="00C74921" w:rsidRDefault="00C74921" w:rsidP="007019B3">
      <w:pPr>
        <w:rPr>
          <w:rFonts w:ascii="Times New Roman" w:hAnsi="Times New Roman"/>
        </w:rPr>
      </w:pPr>
    </w:p>
    <w:p w14:paraId="0A38F8FD" w14:textId="77777777" w:rsidR="00C74921" w:rsidRDefault="00C74921" w:rsidP="007019B3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file consists of the </w:t>
      </w:r>
      <w:r w:rsidR="00F44F95">
        <w:rPr>
          <w:rFonts w:ascii="Times New Roman" w:hAnsi="Times New Roman"/>
        </w:rPr>
        <w:t xml:space="preserve">12 seconds of </w:t>
      </w:r>
      <w:r>
        <w:rPr>
          <w:rFonts w:ascii="Times New Roman" w:hAnsi="Times New Roman"/>
        </w:rPr>
        <w:t>digitised output from t</w:t>
      </w:r>
      <w:r w:rsidR="00F44F95">
        <w:rPr>
          <w:rFonts w:ascii="Times New Roman" w:hAnsi="Times New Roman"/>
        </w:rPr>
        <w:t>he ECG at a sample rate of</w:t>
      </w:r>
      <w:r>
        <w:rPr>
          <w:rFonts w:ascii="Times New Roman" w:hAnsi="Times New Roman"/>
        </w:rPr>
        <w:t xml:space="preserve"> 100 samples/</w:t>
      </w:r>
      <w:proofErr w:type="gramStart"/>
      <w:r>
        <w:rPr>
          <w:rFonts w:ascii="Times New Roman" w:hAnsi="Times New Roman"/>
        </w:rPr>
        <w:t>sec</w:t>
      </w:r>
      <w:proofErr w:type="gramEnd"/>
    </w:p>
    <w:p w14:paraId="46B4B2C3" w14:textId="77777777" w:rsidR="00E0023D" w:rsidRDefault="00E0023D" w:rsidP="007019B3">
      <w:pPr>
        <w:rPr>
          <w:rFonts w:ascii="Times New Roman" w:hAnsi="Times New Roman"/>
        </w:rPr>
      </w:pPr>
    </w:p>
    <w:p w14:paraId="1D3ACD2A" w14:textId="77777777" w:rsidR="00D01209" w:rsidRDefault="00A07B43" w:rsidP="00D01209">
      <w:pPr>
        <w:rPr>
          <w:rFonts w:ascii="Times New Roman" w:hAnsi="Times New Roman"/>
          <w:b/>
        </w:rPr>
      </w:pPr>
      <w:r w:rsidRPr="00A07B43">
        <w:rPr>
          <w:rFonts w:ascii="Times New Roman" w:hAnsi="Times New Roman"/>
          <w:b/>
        </w:rPr>
        <w:t>Question 1: Initialisation</w:t>
      </w:r>
    </w:p>
    <w:p w14:paraId="73DD946E" w14:textId="77777777" w:rsidR="00E0023D" w:rsidRPr="00D01209" w:rsidRDefault="00E0023D" w:rsidP="00D01209">
      <w:pPr>
        <w:numPr>
          <w:ilvl w:val="0"/>
          <w:numId w:val="17"/>
        </w:numPr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Determine the number of data points in the file using </w:t>
      </w:r>
      <w:r w:rsidRPr="00A07B43">
        <w:rPr>
          <w:rFonts w:ascii="Times New Roman" w:hAnsi="Times New Roman"/>
        </w:rPr>
        <w:t>SIZE</w:t>
      </w:r>
      <w:r>
        <w:rPr>
          <w:rFonts w:ascii="Times New Roman" w:hAnsi="Times New Roman"/>
        </w:rPr>
        <w:t xml:space="preserve"> or </w:t>
      </w:r>
      <w:r w:rsidRPr="00A07B43">
        <w:rPr>
          <w:rFonts w:ascii="Times New Roman" w:hAnsi="Times New Roman"/>
        </w:rPr>
        <w:t>LENGTH</w:t>
      </w:r>
      <w:r>
        <w:rPr>
          <w:rFonts w:ascii="Times New Roman" w:hAnsi="Times New Roman"/>
        </w:rPr>
        <w:t xml:space="preserve"> command</w:t>
      </w:r>
      <w:r w:rsidR="00A449E7">
        <w:rPr>
          <w:rFonts w:ascii="Times New Roman" w:hAnsi="Times New Roman"/>
        </w:rPr>
        <w:t xml:space="preserve"> (show the code snippet that you used)</w:t>
      </w:r>
      <w:r w:rsidR="00A449E7">
        <w:rPr>
          <w:rFonts w:ascii="Times New Roman" w:hAnsi="Times New Roman"/>
        </w:rPr>
        <w:tab/>
      </w:r>
      <w:r w:rsidR="00A449E7">
        <w:rPr>
          <w:rFonts w:ascii="Times New Roman" w:hAnsi="Times New Roman"/>
        </w:rPr>
        <w:tab/>
      </w:r>
      <w:r w:rsidR="00A449E7">
        <w:rPr>
          <w:rFonts w:ascii="Times New Roman" w:hAnsi="Times New Roman"/>
        </w:rPr>
        <w:tab/>
      </w:r>
      <w:r w:rsidR="00A449E7">
        <w:rPr>
          <w:rFonts w:ascii="Times New Roman" w:hAnsi="Times New Roman"/>
        </w:rPr>
        <w:tab/>
        <w:t>(1)</w:t>
      </w:r>
    </w:p>
    <w:p w14:paraId="6B1C583A" w14:textId="77777777" w:rsidR="00E51B73" w:rsidRDefault="00E51B73" w:rsidP="00E51B73">
      <w:pPr>
        <w:pStyle w:val="ListParagraph"/>
        <w:rPr>
          <w:rFonts w:ascii="Menlo" w:hAnsi="Menlo" w:cs="Menlo"/>
          <w:sz w:val="20"/>
          <w:lang w:val="en-AU" w:eastAsia="en-GB"/>
        </w:rPr>
      </w:pPr>
    </w:p>
    <w:p w14:paraId="79F9C729" w14:textId="64CEC304" w:rsidR="00E51B73" w:rsidRPr="00E51B73" w:rsidRDefault="00E51B73" w:rsidP="00E51B73">
      <w:pPr>
        <w:pStyle w:val="ListParagraph"/>
        <w:rPr>
          <w:rFonts w:ascii="Menlo" w:hAnsi="Menlo" w:cs="Menlo"/>
          <w:color w:val="FF0000"/>
          <w:sz w:val="20"/>
          <w:lang w:val="en-AU" w:eastAsia="en-GB"/>
        </w:rPr>
      </w:pPr>
      <w:r w:rsidRPr="00E51B73">
        <w:rPr>
          <w:rFonts w:ascii="Menlo" w:hAnsi="Menlo" w:cs="Menlo"/>
          <w:color w:val="FF0000"/>
          <w:sz w:val="20"/>
          <w:lang w:val="en-AU" w:eastAsia="en-GB"/>
        </w:rPr>
        <w:t>n = length(</w:t>
      </w:r>
      <w:proofErr w:type="spellStart"/>
      <w:r w:rsidRPr="00E51B73">
        <w:rPr>
          <w:rFonts w:ascii="Menlo" w:hAnsi="Menlo" w:cs="Menlo"/>
          <w:color w:val="FF0000"/>
          <w:sz w:val="20"/>
          <w:lang w:val="en-AU" w:eastAsia="en-GB"/>
        </w:rPr>
        <w:t>ecg_gb</w:t>
      </w:r>
      <w:proofErr w:type="spellEnd"/>
      <w:proofErr w:type="gramStart"/>
      <w:r w:rsidRPr="00E51B73">
        <w:rPr>
          <w:rFonts w:ascii="Menlo" w:hAnsi="Menlo" w:cs="Menlo"/>
          <w:color w:val="FF0000"/>
          <w:sz w:val="20"/>
          <w:lang w:val="en-AU" w:eastAsia="en-GB"/>
        </w:rPr>
        <w:t>);</w:t>
      </w:r>
      <w:proofErr w:type="gramEnd"/>
    </w:p>
    <w:p w14:paraId="5602306C" w14:textId="77777777" w:rsidR="00E51B73" w:rsidRPr="00E51B73" w:rsidRDefault="00E51B73" w:rsidP="00E51B73">
      <w:pPr>
        <w:pStyle w:val="ListParagraph"/>
        <w:rPr>
          <w:rFonts w:ascii="Menlo" w:hAnsi="Menlo" w:cs="Menlo"/>
          <w:sz w:val="20"/>
          <w:lang w:val="en-AU" w:eastAsia="en-GB"/>
        </w:rPr>
      </w:pPr>
    </w:p>
    <w:p w14:paraId="4CB9C7AF" w14:textId="77777777" w:rsidR="00E0023D" w:rsidRDefault="00E0023D" w:rsidP="00D01209">
      <w:pPr>
        <w:numPr>
          <w:ilvl w:val="0"/>
          <w:numId w:val="17"/>
        </w:numPr>
        <w:rPr>
          <w:rFonts w:ascii="Times New Roman" w:hAnsi="Times New Roman"/>
        </w:rPr>
      </w:pPr>
      <w:r>
        <w:rPr>
          <w:rFonts w:ascii="Times New Roman" w:hAnsi="Times New Roman"/>
        </w:rPr>
        <w:t>Create a time vector of the correct length with the correct sample interval</w:t>
      </w:r>
      <w:r w:rsidR="00F44F95">
        <w:rPr>
          <w:rFonts w:ascii="Times New Roman" w:hAnsi="Times New Roman"/>
        </w:rPr>
        <w:t xml:space="preserve"> using the </w:t>
      </w:r>
      <w:r w:rsidR="00F44F95" w:rsidRPr="00A07B43">
        <w:rPr>
          <w:rFonts w:ascii="Times New Roman" w:hAnsi="Times New Roman"/>
        </w:rPr>
        <w:t>LINSPACE</w:t>
      </w:r>
      <w:r w:rsidR="00F44F95">
        <w:rPr>
          <w:rFonts w:ascii="Times New Roman" w:hAnsi="Times New Roman"/>
        </w:rPr>
        <w:t xml:space="preserve"> command</w:t>
      </w:r>
      <w:r w:rsidR="00A07B43">
        <w:rPr>
          <w:rFonts w:ascii="Times New Roman" w:hAnsi="Times New Roman"/>
        </w:rPr>
        <w:t xml:space="preserve"> (show the code snippet)</w:t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  <w:t>(1)</w:t>
      </w:r>
    </w:p>
    <w:p w14:paraId="6909709E" w14:textId="77777777" w:rsidR="00E51B73" w:rsidRDefault="00E51B73" w:rsidP="00E51B73">
      <w:pPr>
        <w:ind w:left="360" w:firstLine="360"/>
        <w:rPr>
          <w:rFonts w:ascii="Menlo" w:hAnsi="Menlo" w:cs="Menlo"/>
          <w:color w:val="FF0000"/>
          <w:sz w:val="20"/>
          <w:lang w:val="en-AU" w:eastAsia="en-GB"/>
        </w:rPr>
      </w:pPr>
    </w:p>
    <w:p w14:paraId="0F6B0EE5" w14:textId="75A57F16" w:rsidR="00E51B73" w:rsidRDefault="00E51B73" w:rsidP="00E51B73">
      <w:pPr>
        <w:ind w:left="360" w:firstLine="360"/>
        <w:rPr>
          <w:rFonts w:ascii="Menlo" w:hAnsi="Menlo" w:cs="Menlo"/>
          <w:color w:val="FF0000"/>
          <w:sz w:val="20"/>
          <w:lang w:val="en-AU" w:eastAsia="en-GB"/>
        </w:rPr>
      </w:pPr>
      <w:r w:rsidRPr="00E51B73">
        <w:rPr>
          <w:rFonts w:ascii="Menlo" w:hAnsi="Menlo" w:cs="Menlo"/>
          <w:color w:val="FF0000"/>
          <w:sz w:val="20"/>
          <w:lang w:val="en-AU" w:eastAsia="en-GB"/>
        </w:rPr>
        <w:t xml:space="preserve">t = </w:t>
      </w:r>
      <w:proofErr w:type="spellStart"/>
      <w:proofErr w:type="gramStart"/>
      <w:r w:rsidRPr="00E51B73">
        <w:rPr>
          <w:rFonts w:ascii="Menlo" w:hAnsi="Menlo" w:cs="Menlo"/>
          <w:color w:val="FF0000"/>
          <w:sz w:val="20"/>
          <w:lang w:val="en-AU" w:eastAsia="en-GB"/>
        </w:rPr>
        <w:t>linspace</w:t>
      </w:r>
      <w:proofErr w:type="spellEnd"/>
      <w:r w:rsidRPr="00E51B73">
        <w:rPr>
          <w:rFonts w:ascii="Menlo" w:hAnsi="Menlo" w:cs="Menlo"/>
          <w:color w:val="FF0000"/>
          <w:sz w:val="20"/>
          <w:lang w:val="en-AU" w:eastAsia="en-GB"/>
        </w:rPr>
        <w:t>(</w:t>
      </w:r>
      <w:proofErr w:type="gramEnd"/>
      <w:r w:rsidRPr="00E51B73">
        <w:rPr>
          <w:rFonts w:ascii="Menlo" w:hAnsi="Menlo" w:cs="Menlo"/>
          <w:color w:val="FF0000"/>
          <w:sz w:val="20"/>
          <w:lang w:val="en-AU" w:eastAsia="en-GB"/>
        </w:rPr>
        <w:t>0, 12, n);</w:t>
      </w:r>
    </w:p>
    <w:p w14:paraId="0CF6DDBE" w14:textId="77777777" w:rsidR="00E51B73" w:rsidRPr="00E51B73" w:rsidRDefault="00E51B73" w:rsidP="00E51B73">
      <w:pPr>
        <w:ind w:left="360" w:firstLine="360"/>
        <w:rPr>
          <w:rFonts w:ascii="Menlo" w:hAnsi="Menlo" w:cs="Menlo"/>
          <w:color w:val="FF0000"/>
          <w:sz w:val="20"/>
          <w:lang w:val="en-AU" w:eastAsia="en-GB"/>
        </w:rPr>
      </w:pPr>
    </w:p>
    <w:p w14:paraId="21B85366" w14:textId="77777777" w:rsidR="00517D29" w:rsidRDefault="00A07B43" w:rsidP="007019B3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uestion 2</w:t>
      </w:r>
      <w:r w:rsidR="00FD4E45">
        <w:rPr>
          <w:rFonts w:ascii="Times New Roman" w:hAnsi="Times New Roman"/>
          <w:b/>
        </w:rPr>
        <w:t xml:space="preserve">: </w:t>
      </w:r>
      <w:r w:rsidR="00517D29">
        <w:rPr>
          <w:rFonts w:ascii="Times New Roman" w:hAnsi="Times New Roman"/>
          <w:b/>
        </w:rPr>
        <w:t>Plotting the Raw Data</w:t>
      </w:r>
    </w:p>
    <w:p w14:paraId="3764476C" w14:textId="77777777" w:rsidR="00517D29" w:rsidRPr="00517D29" w:rsidRDefault="00517D29" w:rsidP="007019B3">
      <w:pPr>
        <w:rPr>
          <w:rFonts w:ascii="Times New Roman" w:hAnsi="Times New Roman"/>
          <w:b/>
        </w:rPr>
      </w:pPr>
    </w:p>
    <w:p w14:paraId="1D14CC22" w14:textId="77777777" w:rsidR="00F44F95" w:rsidRDefault="00F44F95" w:rsidP="00D01209">
      <w:pPr>
        <w:numPr>
          <w:ilvl w:val="0"/>
          <w:numId w:val="18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raw voltage data as a function of time using the PLOT command</w:t>
      </w:r>
      <w:r w:rsidR="00A07B43">
        <w:rPr>
          <w:rFonts w:ascii="Times New Roman" w:hAnsi="Times New Roman"/>
        </w:rPr>
        <w:tab/>
        <w:t>(3)</w:t>
      </w:r>
    </w:p>
    <w:p w14:paraId="41E7FC48" w14:textId="77777777" w:rsidR="00F44F95" w:rsidRDefault="00F44F95" w:rsidP="00D01209">
      <w:pPr>
        <w:numPr>
          <w:ilvl w:val="1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 grid using the </w:t>
      </w:r>
      <w:r w:rsidRPr="00F44F95">
        <w:rPr>
          <w:rFonts w:ascii="Times New Roman" w:hAnsi="Times New Roman"/>
          <w:b/>
        </w:rPr>
        <w:t>GRID</w:t>
      </w:r>
      <w:r>
        <w:rPr>
          <w:rFonts w:ascii="Times New Roman" w:hAnsi="Times New Roman"/>
        </w:rPr>
        <w:t xml:space="preserve"> command</w:t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  <w:t>(1)</w:t>
      </w:r>
    </w:p>
    <w:p w14:paraId="7BC63E61" w14:textId="77777777" w:rsidR="00F44F95" w:rsidRDefault="00F44F95" w:rsidP="00D01209">
      <w:pPr>
        <w:numPr>
          <w:ilvl w:val="1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xes labels using the </w:t>
      </w:r>
      <w:r w:rsidRPr="00F44F95">
        <w:rPr>
          <w:rFonts w:ascii="Times New Roman" w:hAnsi="Times New Roman"/>
          <w:b/>
        </w:rPr>
        <w:t>XLABEL</w:t>
      </w:r>
      <w:r>
        <w:rPr>
          <w:rFonts w:ascii="Times New Roman" w:hAnsi="Times New Roman"/>
        </w:rPr>
        <w:t xml:space="preserve"> and </w:t>
      </w:r>
      <w:r w:rsidRPr="00F44F95">
        <w:rPr>
          <w:rFonts w:ascii="Times New Roman" w:hAnsi="Times New Roman"/>
          <w:b/>
        </w:rPr>
        <w:t>YLABEL</w:t>
      </w:r>
      <w:r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commands</w:t>
      </w:r>
      <w:r w:rsidR="00A07B43">
        <w:rPr>
          <w:rFonts w:ascii="Times New Roman" w:hAnsi="Times New Roman"/>
        </w:rPr>
        <w:t>(</w:t>
      </w:r>
      <w:proofErr w:type="gramEnd"/>
      <w:r w:rsidR="00A07B43">
        <w:rPr>
          <w:rFonts w:ascii="Times New Roman" w:hAnsi="Times New Roman"/>
        </w:rPr>
        <w:t>1)</w:t>
      </w:r>
    </w:p>
    <w:p w14:paraId="7F540279" w14:textId="77777777" w:rsidR="00F44F95" w:rsidRDefault="00F44F95" w:rsidP="00D01209">
      <w:pPr>
        <w:numPr>
          <w:ilvl w:val="1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 title using the </w:t>
      </w:r>
      <w:r w:rsidRPr="00F44F95">
        <w:rPr>
          <w:rFonts w:ascii="Times New Roman" w:hAnsi="Times New Roman"/>
          <w:b/>
        </w:rPr>
        <w:t>TITLE</w:t>
      </w:r>
      <w:r>
        <w:rPr>
          <w:rFonts w:ascii="Times New Roman" w:hAnsi="Times New Roman"/>
        </w:rPr>
        <w:t xml:space="preserve"> command</w:t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  <w:t>(1)</w:t>
      </w:r>
    </w:p>
    <w:p w14:paraId="54EFEA18" w14:textId="77777777" w:rsidR="00F44F95" w:rsidRDefault="00F44F95" w:rsidP="00D01209">
      <w:pPr>
        <w:numPr>
          <w:ilvl w:val="1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result should look something like </w:t>
      </w:r>
      <w:proofErr w:type="gramStart"/>
      <w:r>
        <w:rPr>
          <w:rFonts w:ascii="Times New Roman" w:hAnsi="Times New Roman"/>
        </w:rPr>
        <w:t>this</w:t>
      </w:r>
      <w:proofErr w:type="gramEnd"/>
    </w:p>
    <w:p w14:paraId="12F48A97" w14:textId="77777777" w:rsidR="00F44F95" w:rsidRDefault="00F44F95" w:rsidP="007019B3">
      <w:pPr>
        <w:rPr>
          <w:rFonts w:ascii="Times New Roman" w:hAnsi="Times New Roman"/>
        </w:rPr>
      </w:pPr>
    </w:p>
    <w:p w14:paraId="4A757D99" w14:textId="77777777" w:rsidR="00A07B43" w:rsidRDefault="00A07B43" w:rsidP="007019B3">
      <w:pPr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Note that all graphs generated must include these </w:t>
      </w:r>
      <w:proofErr w:type="gramStart"/>
      <w:r>
        <w:rPr>
          <w:rFonts w:ascii="Times New Roman" w:hAnsi="Times New Roman"/>
          <w:i/>
        </w:rPr>
        <w:t>details</w:t>
      </w:r>
      <w:proofErr w:type="gramEnd"/>
    </w:p>
    <w:p w14:paraId="18604002" w14:textId="77777777" w:rsidR="00A07B43" w:rsidRPr="00A07B43" w:rsidRDefault="00A07B43" w:rsidP="007019B3">
      <w:pPr>
        <w:rPr>
          <w:rFonts w:ascii="Times New Roman" w:hAnsi="Times New Roman"/>
          <w:i/>
        </w:rPr>
      </w:pPr>
    </w:p>
    <w:p w14:paraId="3F845602" w14:textId="77777777" w:rsidR="00F44F95" w:rsidRDefault="009F1913" w:rsidP="00517D29">
      <w:pPr>
        <w:jc w:val="center"/>
        <w:rPr>
          <w:rFonts w:ascii="Times New Roman" w:hAnsi="Times New Roman"/>
        </w:rPr>
      </w:pPr>
      <w:r w:rsidRPr="00A449E7">
        <w:rPr>
          <w:rFonts w:ascii="Times New Roman" w:hAnsi="Times New Roman"/>
          <w:noProof/>
        </w:rPr>
        <w:drawing>
          <wp:inline distT="0" distB="0" distL="0" distR="0" wp14:anchorId="5860F718" wp14:editId="1AF44324">
            <wp:extent cx="3293110" cy="2468245"/>
            <wp:effectExtent l="0" t="0" r="0" b="0"/>
            <wp:docPr id="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110" cy="246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31DA4" w14:textId="349D4FAB" w:rsidR="00E51B73" w:rsidRDefault="00E51B73" w:rsidP="00E51B73">
      <w:pPr>
        <w:jc w:val="center"/>
        <w:rPr>
          <w:rFonts w:ascii="Times New Roman" w:hAnsi="Times New Roman"/>
          <w:color w:val="FF0000"/>
        </w:rPr>
      </w:pPr>
      <w:r>
        <w:rPr>
          <w:rFonts w:ascii="Times New Roman" w:hAnsi="Times New Roman"/>
          <w:noProof/>
          <w:color w:val="FF0000"/>
        </w:rPr>
        <w:lastRenderedPageBreak/>
        <w:drawing>
          <wp:inline distT="0" distB="0" distL="0" distR="0" wp14:anchorId="12061416" wp14:editId="64DCA10D">
            <wp:extent cx="3460750" cy="2595771"/>
            <wp:effectExtent l="0" t="0" r="0" b="0"/>
            <wp:docPr id="309676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676742" name="Picture 30967674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504" cy="261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7B7E3" w14:textId="097CB0B1" w:rsidR="00517D29" w:rsidRDefault="006D2006" w:rsidP="007019B3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uestion 3</w:t>
      </w:r>
      <w:r w:rsidR="00FD4E45">
        <w:rPr>
          <w:rFonts w:ascii="Times New Roman" w:hAnsi="Times New Roman"/>
          <w:b/>
        </w:rPr>
        <w:t xml:space="preserve">: </w:t>
      </w:r>
      <w:r w:rsidR="00517D29" w:rsidRPr="00517D29">
        <w:rPr>
          <w:rFonts w:ascii="Times New Roman" w:hAnsi="Times New Roman"/>
          <w:b/>
        </w:rPr>
        <w:t>Characterising the Noise</w:t>
      </w:r>
    </w:p>
    <w:p w14:paraId="008647A0" w14:textId="77777777" w:rsidR="00517D29" w:rsidRPr="00517D29" w:rsidRDefault="00517D29" w:rsidP="007019B3">
      <w:pPr>
        <w:rPr>
          <w:rFonts w:ascii="Times New Roman" w:hAnsi="Times New Roman"/>
          <w:b/>
        </w:rPr>
      </w:pPr>
    </w:p>
    <w:p w14:paraId="3A767588" w14:textId="77777777" w:rsidR="00517D29" w:rsidRDefault="00517D29" w:rsidP="00D01209">
      <w:pPr>
        <w:numPr>
          <w:ilvl w:val="0"/>
          <w:numId w:val="20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a 0.5s long subset of the voltage data as a function of time</w:t>
      </w:r>
      <w:r w:rsidR="00A07B43">
        <w:rPr>
          <w:rFonts w:ascii="Times New Roman" w:hAnsi="Times New Roman"/>
        </w:rPr>
        <w:t xml:space="preserve"> (starting at t=0)</w:t>
      </w:r>
      <w:r>
        <w:rPr>
          <w:rFonts w:ascii="Times New Roman" w:hAnsi="Times New Roman"/>
        </w:rPr>
        <w:t xml:space="preserve"> to see what the noise looks like.</w:t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0838C2">
        <w:rPr>
          <w:rFonts w:ascii="Times New Roman" w:hAnsi="Times New Roman"/>
        </w:rPr>
        <w:t>(3</w:t>
      </w:r>
      <w:r w:rsidR="00332DA7">
        <w:rPr>
          <w:rFonts w:ascii="Times New Roman" w:hAnsi="Times New Roman"/>
        </w:rPr>
        <w:t>)</w:t>
      </w:r>
    </w:p>
    <w:p w14:paraId="4A47E6E8" w14:textId="0ED9CA03" w:rsidR="00E51B73" w:rsidRDefault="00E51B73" w:rsidP="00E51B73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54279EAB" wp14:editId="2A324061">
            <wp:extent cx="3887470" cy="2915837"/>
            <wp:effectExtent l="0" t="0" r="0" b="5715"/>
            <wp:docPr id="200743850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438508" name="Picture 200743850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637" cy="293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205BD" w14:textId="77777777" w:rsidR="00517D29" w:rsidRDefault="00517D29" w:rsidP="00D01209">
      <w:pPr>
        <w:numPr>
          <w:ilvl w:val="0"/>
          <w:numId w:val="20"/>
        </w:numPr>
        <w:rPr>
          <w:rFonts w:ascii="Times New Roman" w:hAnsi="Times New Roman"/>
        </w:rPr>
      </w:pPr>
      <w:r>
        <w:rPr>
          <w:rFonts w:ascii="Times New Roman" w:hAnsi="Times New Roman"/>
        </w:rPr>
        <w:t>Consider the noise from a sampled data perspective and explain why it looks like it does</w:t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  <w:t>(4)</w:t>
      </w:r>
    </w:p>
    <w:p w14:paraId="2222DA96" w14:textId="79ADE482" w:rsidR="00A449E7" w:rsidRPr="008B5F52" w:rsidRDefault="009F1913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By looking at the time between peaks, the frequency of the noise is 50 Hz and is </w:t>
      </w:r>
      <w:proofErr w:type="gramStart"/>
      <w:r>
        <w:rPr>
          <w:rFonts w:ascii="Times New Roman" w:hAnsi="Times New Roman"/>
          <w:color w:val="FF0000"/>
        </w:rPr>
        <w:t>fairly consistent</w:t>
      </w:r>
      <w:proofErr w:type="gramEnd"/>
      <w:r>
        <w:rPr>
          <w:rFonts w:ascii="Times New Roman" w:hAnsi="Times New Roman"/>
          <w:color w:val="FF0000"/>
        </w:rPr>
        <w:t xml:space="preserve">. This would mean that it is likely cause by mains </w:t>
      </w:r>
      <w:proofErr w:type="gramStart"/>
      <w:r>
        <w:rPr>
          <w:rFonts w:ascii="Times New Roman" w:hAnsi="Times New Roman"/>
          <w:color w:val="FF0000"/>
        </w:rPr>
        <w:t>hum</w:t>
      </w:r>
      <w:proofErr w:type="gramEnd"/>
    </w:p>
    <w:p w14:paraId="2E286570" w14:textId="77777777" w:rsidR="00517D29" w:rsidRDefault="00517D29" w:rsidP="00D01209">
      <w:pPr>
        <w:numPr>
          <w:ilvl w:val="0"/>
          <w:numId w:val="20"/>
        </w:numPr>
        <w:rPr>
          <w:rFonts w:ascii="Times New Roman" w:hAnsi="Times New Roman"/>
        </w:rPr>
      </w:pPr>
      <w:r>
        <w:rPr>
          <w:rFonts w:ascii="Times New Roman" w:hAnsi="Times New Roman"/>
        </w:rPr>
        <w:t>From the graph determine the fundamental frequency of the noise</w:t>
      </w:r>
      <w:r w:rsidR="005C0772">
        <w:rPr>
          <w:rFonts w:ascii="Times New Roman" w:hAnsi="Times New Roman"/>
        </w:rPr>
        <w:t xml:space="preserve"> in Hz (measure the period between noise cycles and take the reciprocal)</w:t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  <w:t>(2)</w:t>
      </w:r>
    </w:p>
    <w:p w14:paraId="5EC85553" w14:textId="343E70CF" w:rsidR="003176B9" w:rsidRPr="008B5F52" w:rsidRDefault="009F1913" w:rsidP="000022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b/>
          <w:color w:val="FF0000"/>
        </w:rPr>
      </w:pPr>
      <w:r>
        <w:rPr>
          <w:rFonts w:ascii="Times New Roman" w:hAnsi="Times New Roman"/>
          <w:color w:val="FF0000"/>
        </w:rPr>
        <w:t xml:space="preserve">Period is 0.02s, therefore frequency is 50 </w:t>
      </w:r>
      <w:proofErr w:type="gramStart"/>
      <w:r>
        <w:rPr>
          <w:rFonts w:ascii="Times New Roman" w:hAnsi="Times New Roman"/>
          <w:color w:val="FF0000"/>
        </w:rPr>
        <w:t>Hz</w:t>
      </w:r>
      <w:proofErr w:type="gramEnd"/>
    </w:p>
    <w:p w14:paraId="467E309C" w14:textId="77777777" w:rsidR="00FD4E45" w:rsidRDefault="00FD4E45" w:rsidP="003176B9">
      <w:pPr>
        <w:rPr>
          <w:rFonts w:ascii="Times New Roman" w:hAnsi="Times New Roman"/>
          <w:b/>
        </w:rPr>
      </w:pPr>
    </w:p>
    <w:p w14:paraId="721BBA3E" w14:textId="77777777" w:rsidR="0093157D" w:rsidRDefault="006D2006" w:rsidP="0093157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uestion 4</w:t>
      </w:r>
      <w:r w:rsidR="0093157D">
        <w:rPr>
          <w:rFonts w:ascii="Times New Roman" w:hAnsi="Times New Roman"/>
          <w:b/>
        </w:rPr>
        <w:t xml:space="preserve">: Filtering out the </w:t>
      </w:r>
      <w:proofErr w:type="gramStart"/>
      <w:r w:rsidR="0093157D">
        <w:rPr>
          <w:rFonts w:ascii="Times New Roman" w:hAnsi="Times New Roman"/>
          <w:b/>
        </w:rPr>
        <w:t>Noise</w:t>
      </w:r>
      <w:proofErr w:type="gramEnd"/>
    </w:p>
    <w:p w14:paraId="2CC4DA1B" w14:textId="77777777" w:rsidR="0093157D" w:rsidRDefault="0093157D" w:rsidP="0093157D">
      <w:pPr>
        <w:rPr>
          <w:rFonts w:ascii="Times New Roman" w:hAnsi="Times New Roman"/>
          <w:b/>
        </w:rPr>
      </w:pPr>
    </w:p>
    <w:p w14:paraId="16F001C5" w14:textId="77777777" w:rsidR="0093157D" w:rsidRPr="008E7E7C" w:rsidRDefault="0093157D" w:rsidP="0093157D">
      <w:pPr>
        <w:rPr>
          <w:rFonts w:ascii="Times New Roman" w:hAnsi="Times New Roman"/>
        </w:rPr>
      </w:pPr>
      <w:r>
        <w:rPr>
          <w:rFonts w:ascii="Times New Roman" w:hAnsi="Times New Roman"/>
        </w:rPr>
        <w:t>As</w:t>
      </w:r>
      <w:r w:rsidRPr="008E7E7C">
        <w:rPr>
          <w:rFonts w:ascii="Times New Roman" w:hAnsi="Times New Roman"/>
        </w:rPr>
        <w:t xml:space="preserve"> most of the useful information contained within the ECG signal occurs between DC and 25Hz</w:t>
      </w:r>
      <w:r>
        <w:rPr>
          <w:rFonts w:ascii="Times New Roman" w:hAnsi="Times New Roman"/>
        </w:rPr>
        <w:t xml:space="preserve">, it is possible to remove the 50Hz mains noise using a </w:t>
      </w:r>
      <w:proofErr w:type="gramStart"/>
      <w:r>
        <w:rPr>
          <w:rFonts w:ascii="Times New Roman" w:hAnsi="Times New Roman"/>
        </w:rPr>
        <w:t>low-pass</w:t>
      </w:r>
      <w:proofErr w:type="gramEnd"/>
      <w:r>
        <w:rPr>
          <w:rFonts w:ascii="Times New Roman" w:hAnsi="Times New Roman"/>
        </w:rPr>
        <w:t xml:space="preserve"> filter</w:t>
      </w:r>
    </w:p>
    <w:p w14:paraId="1080B2BE" w14:textId="77777777" w:rsidR="0093157D" w:rsidRDefault="0093157D" w:rsidP="0093157D">
      <w:pPr>
        <w:rPr>
          <w:rFonts w:ascii="Times New Roman" w:hAnsi="Times New Roman"/>
          <w:b/>
        </w:rPr>
      </w:pPr>
    </w:p>
    <w:p w14:paraId="3455E423" w14:textId="77777777" w:rsidR="0093157D" w:rsidRDefault="0093157D" w:rsidP="00D01209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Use the </w:t>
      </w:r>
      <w:r w:rsidRPr="005C0772">
        <w:rPr>
          <w:rFonts w:ascii="Times New Roman" w:hAnsi="Times New Roman"/>
          <w:b/>
        </w:rPr>
        <w:t>BUTTER</w:t>
      </w:r>
      <w:r>
        <w:rPr>
          <w:rFonts w:ascii="Times New Roman" w:hAnsi="Times New Roman"/>
        </w:rPr>
        <w:t xml:space="preserve"> command to generate the digital filter coefficients [b</w:t>
      </w:r>
      <w:proofErr w:type="gramStart"/>
      <w:r>
        <w:rPr>
          <w:rFonts w:ascii="Times New Roman" w:hAnsi="Times New Roman"/>
        </w:rPr>
        <w:t>25,a</w:t>
      </w:r>
      <w:proofErr w:type="gramEnd"/>
      <w:r>
        <w:rPr>
          <w:rFonts w:ascii="Times New Roman" w:hAnsi="Times New Roman"/>
        </w:rPr>
        <w:t>25] for a 3</w:t>
      </w:r>
      <w:r w:rsidRPr="005C0772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order Butterworth low-pass filter with a cutoff frequency of 25Hz</w:t>
      </w:r>
      <w:r w:rsidR="00A07B43">
        <w:rPr>
          <w:rFonts w:ascii="Times New Roman" w:hAnsi="Times New Roman"/>
        </w:rPr>
        <w:t xml:space="preserve"> (show the code snippet you used)</w:t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</w:r>
      <w:r w:rsidR="00A07B43">
        <w:rPr>
          <w:rFonts w:ascii="Times New Roman" w:hAnsi="Times New Roman"/>
        </w:rPr>
        <w:tab/>
        <w:t>(2)</w:t>
      </w:r>
    </w:p>
    <w:p w14:paraId="5CDFF6D0" w14:textId="77777777" w:rsidR="00E51B73" w:rsidRDefault="00E51B73" w:rsidP="00E51B73">
      <w:pPr>
        <w:pStyle w:val="ListParagraph"/>
        <w:rPr>
          <w:rFonts w:ascii="Menlo" w:hAnsi="Menlo" w:cs="Menlo"/>
          <w:sz w:val="20"/>
          <w:lang w:val="en-AU" w:eastAsia="en-GB"/>
        </w:rPr>
      </w:pPr>
    </w:p>
    <w:p w14:paraId="1C5B91CD" w14:textId="46C70A39" w:rsidR="00E51B73" w:rsidRPr="00E51B73" w:rsidRDefault="00E51B73" w:rsidP="00E51B73">
      <w:pPr>
        <w:pStyle w:val="ListParagraph"/>
        <w:rPr>
          <w:rFonts w:ascii="Menlo" w:hAnsi="Menlo" w:cs="Menlo"/>
          <w:color w:val="FF0000"/>
          <w:sz w:val="20"/>
          <w:lang w:val="en-AU" w:eastAsia="en-GB"/>
        </w:rPr>
      </w:pPr>
      <w:r w:rsidRPr="00E51B73">
        <w:rPr>
          <w:rFonts w:ascii="Menlo" w:hAnsi="Menlo" w:cs="Menlo"/>
          <w:color w:val="FF0000"/>
          <w:sz w:val="20"/>
          <w:lang w:val="en-AU" w:eastAsia="en-GB"/>
        </w:rPr>
        <w:t xml:space="preserve">Fc = </w:t>
      </w:r>
      <w:proofErr w:type="gramStart"/>
      <w:r w:rsidRPr="00E51B73">
        <w:rPr>
          <w:rFonts w:ascii="Menlo" w:hAnsi="Menlo" w:cs="Menlo"/>
          <w:color w:val="FF0000"/>
          <w:sz w:val="20"/>
          <w:lang w:val="en-AU" w:eastAsia="en-GB"/>
        </w:rPr>
        <w:t>25;</w:t>
      </w:r>
      <w:proofErr w:type="gramEnd"/>
    </w:p>
    <w:p w14:paraId="7FF532A5" w14:textId="77777777" w:rsidR="00E51B73" w:rsidRPr="00E51B73" w:rsidRDefault="00E51B73" w:rsidP="00E51B73">
      <w:pPr>
        <w:pStyle w:val="ListParagraph"/>
        <w:rPr>
          <w:rFonts w:ascii="Menlo" w:hAnsi="Menlo" w:cs="Menlo"/>
          <w:color w:val="FF0000"/>
          <w:sz w:val="20"/>
          <w:lang w:val="en-AU" w:eastAsia="en-GB"/>
        </w:rPr>
      </w:pPr>
    </w:p>
    <w:p w14:paraId="7CA4E796" w14:textId="77777777" w:rsidR="00E51B73" w:rsidRPr="00E51B73" w:rsidRDefault="00E51B73" w:rsidP="00E51B73">
      <w:pPr>
        <w:pStyle w:val="ListParagraph"/>
        <w:rPr>
          <w:rFonts w:ascii="Menlo" w:hAnsi="Menlo" w:cs="Menlo"/>
          <w:color w:val="FF0000"/>
          <w:sz w:val="20"/>
          <w:lang w:val="en-AU" w:eastAsia="en-GB"/>
        </w:rPr>
      </w:pPr>
      <w:r w:rsidRPr="00E51B73">
        <w:rPr>
          <w:rFonts w:ascii="Menlo" w:hAnsi="Menlo" w:cs="Menlo"/>
          <w:color w:val="FF0000"/>
          <w:sz w:val="20"/>
          <w:lang w:val="en-AU" w:eastAsia="en-GB"/>
        </w:rPr>
        <w:t>[b</w:t>
      </w:r>
      <w:proofErr w:type="gramStart"/>
      <w:r w:rsidRPr="00E51B73">
        <w:rPr>
          <w:rFonts w:ascii="Menlo" w:hAnsi="Menlo" w:cs="Menlo"/>
          <w:color w:val="FF0000"/>
          <w:sz w:val="20"/>
          <w:lang w:val="en-AU" w:eastAsia="en-GB"/>
        </w:rPr>
        <w:t>25,a</w:t>
      </w:r>
      <w:proofErr w:type="gramEnd"/>
      <w:r w:rsidRPr="00E51B73">
        <w:rPr>
          <w:rFonts w:ascii="Menlo" w:hAnsi="Menlo" w:cs="Menlo"/>
          <w:color w:val="FF0000"/>
          <w:sz w:val="20"/>
          <w:lang w:val="en-AU" w:eastAsia="en-GB"/>
        </w:rPr>
        <w:t>25] = butter(3, Fc/(Fs/2));</w:t>
      </w:r>
    </w:p>
    <w:p w14:paraId="5D556B3D" w14:textId="77777777" w:rsidR="00E51B73" w:rsidRPr="00E51B73" w:rsidRDefault="00E51B73" w:rsidP="00E51B73">
      <w:pPr>
        <w:ind w:left="360"/>
        <w:rPr>
          <w:rFonts w:ascii="Menlo" w:hAnsi="Menlo" w:cs="Menlo"/>
          <w:sz w:val="20"/>
          <w:lang w:val="en-AU" w:eastAsia="en-GB"/>
        </w:rPr>
      </w:pPr>
    </w:p>
    <w:p w14:paraId="3C25BF7A" w14:textId="77777777" w:rsidR="0093157D" w:rsidRDefault="00A07B43" w:rsidP="00D01209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="00FE31A7">
        <w:rPr>
          <w:rFonts w:ascii="Times New Roman" w:hAnsi="Times New Roman"/>
        </w:rPr>
        <w:t>ompare the coefficients to those shown below, and identify the one that has been deliberately altered</w:t>
      </w:r>
      <w:r w:rsidR="00FE31A7">
        <w:rPr>
          <w:rFonts w:ascii="Times New Roman" w:hAnsi="Times New Roman"/>
        </w:rPr>
        <w:tab/>
      </w:r>
      <w:r w:rsidR="004C1ED4">
        <w:rPr>
          <w:rFonts w:ascii="Times New Roman" w:hAnsi="Times New Roman"/>
        </w:rPr>
        <w:tab/>
      </w:r>
      <w:r w:rsidR="004C1ED4">
        <w:rPr>
          <w:rFonts w:ascii="Times New Roman" w:hAnsi="Times New Roman"/>
        </w:rPr>
        <w:tab/>
      </w:r>
      <w:r w:rsidR="004C1ED4">
        <w:rPr>
          <w:rFonts w:ascii="Times New Roman" w:hAnsi="Times New Roman"/>
        </w:rPr>
        <w:tab/>
      </w:r>
      <w:r w:rsidR="004C1ED4">
        <w:rPr>
          <w:rFonts w:ascii="Times New Roman" w:hAnsi="Times New Roman"/>
        </w:rPr>
        <w:tab/>
      </w:r>
      <w:r w:rsidR="004C1ED4">
        <w:rPr>
          <w:rFonts w:ascii="Times New Roman" w:hAnsi="Times New Roman"/>
        </w:rPr>
        <w:tab/>
      </w:r>
      <w:r w:rsidR="004C1ED4">
        <w:rPr>
          <w:rFonts w:ascii="Times New Roman" w:hAnsi="Times New Roman"/>
        </w:rPr>
        <w:tab/>
        <w:t>(2)</w:t>
      </w:r>
    </w:p>
    <w:p w14:paraId="0F2F7102" w14:textId="77777777" w:rsidR="0093157D" w:rsidRPr="005C0772" w:rsidRDefault="0093157D" w:rsidP="0093157D">
      <w:pPr>
        <w:ind w:left="1080" w:firstLine="360"/>
        <w:rPr>
          <w:rFonts w:ascii="Times New Roman" w:hAnsi="Times New Roman"/>
        </w:rPr>
      </w:pPr>
      <w:r w:rsidRPr="005C0772">
        <w:rPr>
          <w:rFonts w:ascii="Times New Roman" w:hAnsi="Times New Roman"/>
        </w:rPr>
        <w:t>b =    0.1667    0.5000    0.5000    0.1667</w:t>
      </w:r>
    </w:p>
    <w:p w14:paraId="2A0F0A5B" w14:textId="77777777" w:rsidR="0093157D" w:rsidRDefault="0093157D" w:rsidP="0093157D">
      <w:pPr>
        <w:ind w:left="720" w:firstLine="720"/>
        <w:rPr>
          <w:rFonts w:ascii="Times New Roman" w:hAnsi="Times New Roman"/>
        </w:rPr>
      </w:pPr>
      <w:r w:rsidRPr="005C0772">
        <w:rPr>
          <w:rFonts w:ascii="Times New Roman" w:hAnsi="Times New Roman"/>
        </w:rPr>
        <w:t xml:space="preserve">a </w:t>
      </w:r>
      <w:r w:rsidR="00FE31A7">
        <w:rPr>
          <w:rFonts w:ascii="Times New Roman" w:hAnsi="Times New Roman"/>
        </w:rPr>
        <w:t xml:space="preserve">=    1.0000   -0.0000    </w:t>
      </w:r>
      <w:r w:rsidR="00FE31A7" w:rsidRPr="009F1913">
        <w:rPr>
          <w:rFonts w:ascii="Times New Roman" w:hAnsi="Times New Roman"/>
          <w:highlight w:val="yellow"/>
        </w:rPr>
        <w:t>0.5555</w:t>
      </w:r>
      <w:r w:rsidRPr="005C0772">
        <w:rPr>
          <w:rFonts w:ascii="Times New Roman" w:hAnsi="Times New Roman"/>
        </w:rPr>
        <w:t xml:space="preserve">   -0.0000</w:t>
      </w:r>
    </w:p>
    <w:p w14:paraId="1E0D1A7B" w14:textId="77777777" w:rsidR="00720729" w:rsidRDefault="00720729" w:rsidP="0093157D">
      <w:pPr>
        <w:ind w:left="720" w:firstLine="720"/>
        <w:rPr>
          <w:rFonts w:ascii="Times New Roman" w:hAnsi="Times New Roman"/>
        </w:rPr>
      </w:pPr>
    </w:p>
    <w:p w14:paraId="6D1F569E" w14:textId="1028ECC3" w:rsidR="00AD52D4" w:rsidRPr="00AD52D4" w:rsidRDefault="00AD52D4" w:rsidP="00AD52D4">
      <w:pPr>
        <w:ind w:left="720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b25 = </w:t>
      </w:r>
      <w:r w:rsidRPr="00AD52D4">
        <w:rPr>
          <w:rFonts w:ascii="Times New Roman" w:hAnsi="Times New Roman"/>
          <w:color w:val="FF0000"/>
        </w:rPr>
        <w:t>0.1667    0.5000    0.5000    0.1667</w:t>
      </w:r>
    </w:p>
    <w:p w14:paraId="664ADA97" w14:textId="77777777" w:rsidR="00AD52D4" w:rsidRPr="00AD52D4" w:rsidRDefault="00AD52D4" w:rsidP="00AD52D4">
      <w:pPr>
        <w:ind w:left="720"/>
        <w:rPr>
          <w:rFonts w:ascii="Times New Roman" w:hAnsi="Times New Roman"/>
          <w:color w:val="FF0000"/>
        </w:rPr>
      </w:pPr>
    </w:p>
    <w:p w14:paraId="3F5135E9" w14:textId="4630F00C" w:rsidR="004C1ED4" w:rsidRDefault="00AD52D4" w:rsidP="00AD52D4">
      <w:pPr>
        <w:ind w:left="720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a25</w:t>
      </w:r>
      <w:r w:rsidRPr="00AD52D4">
        <w:rPr>
          <w:rFonts w:ascii="Times New Roman" w:hAnsi="Times New Roman"/>
          <w:color w:val="FF0000"/>
        </w:rPr>
        <w:t xml:space="preserve"> </w:t>
      </w:r>
      <w:r>
        <w:rPr>
          <w:rFonts w:ascii="Times New Roman" w:hAnsi="Times New Roman"/>
          <w:color w:val="FF0000"/>
        </w:rPr>
        <w:t>=</w:t>
      </w:r>
      <w:r w:rsidRPr="00AD52D4">
        <w:rPr>
          <w:rFonts w:ascii="Times New Roman" w:hAnsi="Times New Roman"/>
          <w:color w:val="FF0000"/>
        </w:rPr>
        <w:t xml:space="preserve"> 1.0000   -0.0000    0.3333   -0.0000</w:t>
      </w:r>
    </w:p>
    <w:p w14:paraId="67349064" w14:textId="77777777" w:rsidR="00AD52D4" w:rsidRDefault="00AD52D4" w:rsidP="00AD52D4">
      <w:pPr>
        <w:ind w:left="720"/>
        <w:rPr>
          <w:rFonts w:ascii="Times New Roman" w:hAnsi="Times New Roman"/>
          <w:color w:val="FF0000"/>
        </w:rPr>
      </w:pPr>
    </w:p>
    <w:p w14:paraId="298E0A21" w14:textId="77777777" w:rsidR="004C1ED4" w:rsidRDefault="0093157D" w:rsidP="00002257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ass the raw ECG signal, </w:t>
      </w:r>
      <w:proofErr w:type="spellStart"/>
      <w:r>
        <w:rPr>
          <w:rFonts w:ascii="Times New Roman" w:hAnsi="Times New Roman"/>
        </w:rPr>
        <w:t>ecg_gb</w:t>
      </w:r>
      <w:proofErr w:type="spellEnd"/>
      <w:r>
        <w:rPr>
          <w:rFonts w:ascii="Times New Roman" w:hAnsi="Times New Roman"/>
        </w:rPr>
        <w:t xml:space="preserve">, through the digital filter to produce the filtered output called ecg_fil25 as a function of time. Use the </w:t>
      </w:r>
      <w:r w:rsidRPr="00972D63">
        <w:rPr>
          <w:rFonts w:ascii="Times New Roman" w:hAnsi="Times New Roman"/>
          <w:b/>
        </w:rPr>
        <w:t>FILTER</w:t>
      </w:r>
      <w:r>
        <w:rPr>
          <w:rFonts w:ascii="Times New Roman" w:hAnsi="Times New Roman"/>
        </w:rPr>
        <w:t xml:space="preserve"> command to do this</w:t>
      </w:r>
      <w:r w:rsidR="00FE31A7">
        <w:rPr>
          <w:rFonts w:ascii="Times New Roman" w:hAnsi="Times New Roman"/>
        </w:rPr>
        <w:t xml:space="preserve"> (show the code snippet you used)</w:t>
      </w:r>
      <w:r>
        <w:rPr>
          <w:rFonts w:ascii="Times New Roman" w:hAnsi="Times New Roman"/>
        </w:rPr>
        <w:t>.</w:t>
      </w:r>
      <w:r w:rsidR="00FE31A7">
        <w:rPr>
          <w:rFonts w:ascii="Times New Roman" w:hAnsi="Times New Roman"/>
        </w:rPr>
        <w:tab/>
      </w:r>
      <w:r w:rsidR="00FE31A7">
        <w:rPr>
          <w:rFonts w:ascii="Times New Roman" w:hAnsi="Times New Roman"/>
        </w:rPr>
        <w:tab/>
      </w:r>
      <w:r w:rsidR="00FE31A7">
        <w:rPr>
          <w:rFonts w:ascii="Times New Roman" w:hAnsi="Times New Roman"/>
        </w:rPr>
        <w:tab/>
        <w:t>(1)</w:t>
      </w:r>
    </w:p>
    <w:p w14:paraId="4A959364" w14:textId="77777777" w:rsidR="00E51B73" w:rsidRDefault="00E51B73" w:rsidP="00E51B73">
      <w:pPr>
        <w:pStyle w:val="ListParagraph"/>
        <w:rPr>
          <w:rFonts w:ascii="Menlo" w:hAnsi="Menlo" w:cs="Menlo"/>
          <w:sz w:val="20"/>
          <w:lang w:val="en-AU" w:eastAsia="en-GB"/>
        </w:rPr>
      </w:pPr>
    </w:p>
    <w:p w14:paraId="12C47306" w14:textId="27A6F1C3" w:rsidR="00E51B73" w:rsidRPr="00E51B73" w:rsidRDefault="00E51B73" w:rsidP="00E51B73">
      <w:pPr>
        <w:pStyle w:val="ListParagraph"/>
        <w:rPr>
          <w:rFonts w:ascii="Menlo" w:hAnsi="Menlo" w:cs="Menlo"/>
          <w:color w:val="FF0000"/>
          <w:sz w:val="20"/>
          <w:lang w:val="en-AU" w:eastAsia="en-GB"/>
        </w:rPr>
      </w:pPr>
      <w:r w:rsidRPr="00E51B73">
        <w:rPr>
          <w:rFonts w:ascii="Menlo" w:hAnsi="Menlo" w:cs="Menlo"/>
          <w:color w:val="FF0000"/>
          <w:sz w:val="20"/>
          <w:lang w:val="en-AU" w:eastAsia="en-GB"/>
        </w:rPr>
        <w:t xml:space="preserve">ecg_fil25 = </w:t>
      </w:r>
      <w:proofErr w:type="gramStart"/>
      <w:r w:rsidRPr="00E51B73">
        <w:rPr>
          <w:rFonts w:ascii="Menlo" w:hAnsi="Menlo" w:cs="Menlo"/>
          <w:color w:val="FF0000"/>
          <w:sz w:val="20"/>
          <w:lang w:val="en-AU" w:eastAsia="en-GB"/>
        </w:rPr>
        <w:t>filter(</w:t>
      </w:r>
      <w:proofErr w:type="gramEnd"/>
      <w:r w:rsidRPr="00E51B73">
        <w:rPr>
          <w:rFonts w:ascii="Menlo" w:hAnsi="Menlo" w:cs="Menlo"/>
          <w:color w:val="FF0000"/>
          <w:sz w:val="20"/>
          <w:lang w:val="en-AU" w:eastAsia="en-GB"/>
        </w:rPr>
        <w:t xml:space="preserve">b25, a25, </w:t>
      </w:r>
      <w:proofErr w:type="spellStart"/>
      <w:r w:rsidRPr="00E51B73">
        <w:rPr>
          <w:rFonts w:ascii="Menlo" w:hAnsi="Menlo" w:cs="Menlo"/>
          <w:color w:val="FF0000"/>
          <w:sz w:val="20"/>
          <w:lang w:val="en-AU" w:eastAsia="en-GB"/>
        </w:rPr>
        <w:t>ecg_gb</w:t>
      </w:r>
      <w:proofErr w:type="spellEnd"/>
      <w:r w:rsidRPr="00E51B73">
        <w:rPr>
          <w:rFonts w:ascii="Menlo" w:hAnsi="Menlo" w:cs="Menlo"/>
          <w:color w:val="FF0000"/>
          <w:sz w:val="20"/>
          <w:lang w:val="en-AU" w:eastAsia="en-GB"/>
        </w:rPr>
        <w:t>);</w:t>
      </w:r>
    </w:p>
    <w:p w14:paraId="4C3F5879" w14:textId="77777777" w:rsidR="00E51B73" w:rsidRDefault="00E51B73" w:rsidP="00E51B73">
      <w:pPr>
        <w:ind w:left="360"/>
        <w:rPr>
          <w:rFonts w:ascii="Times New Roman" w:hAnsi="Times New Roman"/>
        </w:rPr>
      </w:pPr>
    </w:p>
    <w:p w14:paraId="08F50C75" w14:textId="77777777" w:rsidR="0093157D" w:rsidRDefault="00FE31A7" w:rsidP="00D01209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Plot the resultant signal which, including</w:t>
      </w:r>
      <w:r w:rsidR="0093157D">
        <w:rPr>
          <w:rFonts w:ascii="Times New Roman" w:hAnsi="Times New Roman"/>
        </w:rPr>
        <w:t xml:space="preserve"> annotation should look something like this</w:t>
      </w:r>
      <w:r w:rsidR="0093157D">
        <w:rPr>
          <w:rFonts w:ascii="Times New Roman" w:hAnsi="Times New Roman"/>
        </w:rPr>
        <w:tab/>
      </w:r>
      <w:r w:rsidR="0093157D">
        <w:rPr>
          <w:rFonts w:ascii="Times New Roman" w:hAnsi="Times New Roman"/>
        </w:rPr>
        <w:tab/>
      </w:r>
      <w:r w:rsidR="0093157D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93157D">
        <w:rPr>
          <w:rFonts w:ascii="Times New Roman" w:hAnsi="Times New Roman"/>
        </w:rPr>
        <w:t>(5)</w:t>
      </w:r>
    </w:p>
    <w:p w14:paraId="3BEBA398" w14:textId="77777777" w:rsidR="0093157D" w:rsidRDefault="0093157D" w:rsidP="0093157D">
      <w:pPr>
        <w:rPr>
          <w:rFonts w:ascii="Times New Roman" w:hAnsi="Times New Roman"/>
        </w:rPr>
      </w:pPr>
    </w:p>
    <w:p w14:paraId="59EFD5CF" w14:textId="77777777" w:rsidR="0093157D" w:rsidRDefault="009F1913" w:rsidP="0093157D">
      <w:pPr>
        <w:jc w:val="center"/>
        <w:rPr>
          <w:rFonts w:ascii="Times New Roman" w:hAnsi="Times New Roman"/>
        </w:rPr>
      </w:pPr>
      <w:r w:rsidRPr="006E484E">
        <w:rPr>
          <w:rFonts w:ascii="Times New Roman" w:hAnsi="Times New Roman"/>
          <w:noProof/>
        </w:rPr>
        <w:drawing>
          <wp:inline distT="0" distB="0" distL="0" distR="0" wp14:anchorId="27C07361" wp14:editId="1D1705AA">
            <wp:extent cx="3191510" cy="2390775"/>
            <wp:effectExtent l="0" t="0" r="0" b="0"/>
            <wp:docPr id="2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A4D00" w14:textId="77777777" w:rsidR="008D447C" w:rsidRP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 w:rsidRPr="008D447C">
        <w:rPr>
          <w:rFonts w:ascii="Times New Roman" w:hAnsi="Times New Roman"/>
          <w:color w:val="FF0000"/>
        </w:rPr>
        <w:t xml:space="preserve">Plot your version of the graph </w:t>
      </w:r>
      <w:proofErr w:type="gramStart"/>
      <w:r w:rsidRPr="008D447C">
        <w:rPr>
          <w:rFonts w:ascii="Times New Roman" w:hAnsi="Times New Roman"/>
          <w:color w:val="FF0000"/>
        </w:rPr>
        <w:t>here</w:t>
      </w:r>
      <w:proofErr w:type="gramEnd"/>
    </w:p>
    <w:p w14:paraId="1798DAEF" w14:textId="77777777" w:rsidR="0093157D" w:rsidRDefault="0093157D" w:rsidP="0093157D">
      <w:pPr>
        <w:rPr>
          <w:rFonts w:ascii="Times New Roman" w:hAnsi="Times New Roman"/>
        </w:rPr>
      </w:pPr>
    </w:p>
    <w:p w14:paraId="5E13C5CF" w14:textId="77777777" w:rsidR="0093157D" w:rsidRDefault="0093157D" w:rsidP="00D01209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Generate new coefficients [b</w:t>
      </w:r>
      <w:proofErr w:type="gramStart"/>
      <w:r>
        <w:rPr>
          <w:rFonts w:ascii="Times New Roman" w:hAnsi="Times New Roman"/>
        </w:rPr>
        <w:t>5,a</w:t>
      </w:r>
      <w:proofErr w:type="gramEnd"/>
      <w:r>
        <w:rPr>
          <w:rFonts w:ascii="Times New Roman" w:hAnsi="Times New Roman"/>
        </w:rPr>
        <w:t>5] for a 3</w:t>
      </w:r>
      <w:r w:rsidRPr="00EC0311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order Butterworth filter with a </w:t>
      </w:r>
      <w:proofErr w:type="spellStart"/>
      <w:r>
        <w:rPr>
          <w:rFonts w:ascii="Times New Roman" w:hAnsi="Times New Roman"/>
        </w:rPr>
        <w:t>cutoff</w:t>
      </w:r>
      <w:proofErr w:type="spellEnd"/>
      <w:r>
        <w:rPr>
          <w:rFonts w:ascii="Times New Roman" w:hAnsi="Times New Roman"/>
        </w:rPr>
        <w:t xml:space="preserve"> frequency of 5Hz</w:t>
      </w:r>
      <w:r w:rsidR="008D447C">
        <w:rPr>
          <w:rFonts w:ascii="Times New Roman" w:hAnsi="Times New Roman"/>
        </w:rPr>
        <w:tab/>
      </w:r>
      <w:r w:rsidR="008D447C">
        <w:rPr>
          <w:rFonts w:ascii="Times New Roman" w:hAnsi="Times New Roman"/>
        </w:rPr>
        <w:tab/>
      </w:r>
      <w:r w:rsidR="008D447C">
        <w:rPr>
          <w:rFonts w:ascii="Times New Roman" w:hAnsi="Times New Roman"/>
        </w:rPr>
        <w:tab/>
      </w:r>
      <w:r w:rsidR="008D447C">
        <w:rPr>
          <w:rFonts w:ascii="Times New Roman" w:hAnsi="Times New Roman"/>
        </w:rPr>
        <w:tab/>
      </w:r>
      <w:r w:rsidR="008D447C">
        <w:rPr>
          <w:rFonts w:ascii="Times New Roman" w:hAnsi="Times New Roman"/>
        </w:rPr>
        <w:tab/>
      </w:r>
      <w:r w:rsidR="008D447C">
        <w:rPr>
          <w:rFonts w:ascii="Times New Roman" w:hAnsi="Times New Roman"/>
        </w:rPr>
        <w:tab/>
      </w:r>
      <w:r w:rsidR="008D447C">
        <w:rPr>
          <w:rFonts w:ascii="Times New Roman" w:hAnsi="Times New Roman"/>
        </w:rPr>
        <w:tab/>
        <w:t>(2)</w:t>
      </w:r>
    </w:p>
    <w:p w14:paraId="6C46CF1B" w14:textId="77777777" w:rsidR="0072670B" w:rsidRDefault="0072670B" w:rsidP="0072670B">
      <w:pPr>
        <w:rPr>
          <w:rFonts w:ascii="Times New Roman" w:hAnsi="Times New Roman"/>
        </w:rPr>
      </w:pPr>
    </w:p>
    <w:p w14:paraId="39889564" w14:textId="01316B4C" w:rsidR="0072670B" w:rsidRPr="0072670B" w:rsidRDefault="0072670B" w:rsidP="0072670B">
      <w:pPr>
        <w:rPr>
          <w:rFonts w:ascii="Times New Roman" w:hAnsi="Times New Roman"/>
          <w:color w:val="FF0000"/>
        </w:rPr>
      </w:pPr>
      <w:r w:rsidRPr="0072670B">
        <w:rPr>
          <w:rFonts w:ascii="Times New Roman" w:hAnsi="Times New Roman"/>
          <w:color w:val="FF0000"/>
        </w:rPr>
        <w:t xml:space="preserve">   </w:t>
      </w:r>
      <w:r>
        <w:rPr>
          <w:rFonts w:ascii="Times New Roman" w:hAnsi="Times New Roman"/>
          <w:color w:val="FF0000"/>
        </w:rPr>
        <w:t>b5 =</w:t>
      </w:r>
      <w:r w:rsidRPr="0072670B">
        <w:rPr>
          <w:rFonts w:ascii="Times New Roman" w:hAnsi="Times New Roman"/>
          <w:color w:val="FF0000"/>
        </w:rPr>
        <w:t xml:space="preserve"> 0.0029    0.0087    0.0087    0.0029</w:t>
      </w:r>
    </w:p>
    <w:p w14:paraId="47D7F43F" w14:textId="77777777" w:rsidR="0072670B" w:rsidRPr="0072670B" w:rsidRDefault="0072670B" w:rsidP="0072670B">
      <w:pPr>
        <w:rPr>
          <w:rFonts w:ascii="Times New Roman" w:hAnsi="Times New Roman"/>
          <w:color w:val="FF0000"/>
        </w:rPr>
      </w:pPr>
    </w:p>
    <w:p w14:paraId="310263D4" w14:textId="1C52435A" w:rsidR="0072670B" w:rsidRDefault="0072670B" w:rsidP="0072670B">
      <w:pPr>
        <w:rPr>
          <w:rFonts w:ascii="Times New Roman" w:hAnsi="Times New Roman"/>
          <w:color w:val="FF0000"/>
        </w:rPr>
      </w:pPr>
      <w:r w:rsidRPr="0072670B">
        <w:rPr>
          <w:rFonts w:ascii="Times New Roman" w:hAnsi="Times New Roman"/>
          <w:color w:val="FF0000"/>
        </w:rPr>
        <w:t xml:space="preserve">   </w:t>
      </w:r>
      <w:r>
        <w:rPr>
          <w:rFonts w:ascii="Times New Roman" w:hAnsi="Times New Roman"/>
          <w:color w:val="FF0000"/>
        </w:rPr>
        <w:t>a5 =</w:t>
      </w:r>
      <w:r w:rsidRPr="0072670B">
        <w:rPr>
          <w:rFonts w:ascii="Times New Roman" w:hAnsi="Times New Roman"/>
          <w:color w:val="FF0000"/>
        </w:rPr>
        <w:t>1.0000   -2.3741    1.9294   -0.5321</w:t>
      </w:r>
    </w:p>
    <w:p w14:paraId="48C127C0" w14:textId="77777777" w:rsidR="0072670B" w:rsidRPr="0072670B" w:rsidRDefault="0072670B" w:rsidP="0072670B">
      <w:pPr>
        <w:rPr>
          <w:rFonts w:ascii="Times New Roman" w:hAnsi="Times New Roman"/>
          <w:color w:val="FF0000"/>
        </w:rPr>
      </w:pPr>
    </w:p>
    <w:p w14:paraId="704827B2" w14:textId="77777777" w:rsidR="004C1ED4" w:rsidRDefault="0093157D" w:rsidP="00D01209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Pass the </w:t>
      </w:r>
      <w:r w:rsidR="00FE31A7">
        <w:rPr>
          <w:rFonts w:ascii="Times New Roman" w:hAnsi="Times New Roman"/>
        </w:rPr>
        <w:t>original</w:t>
      </w:r>
      <w:r>
        <w:rPr>
          <w:rFonts w:ascii="Times New Roman" w:hAnsi="Times New Roman"/>
        </w:rPr>
        <w:t xml:space="preserve"> ECG signal, </w:t>
      </w:r>
      <w:proofErr w:type="spellStart"/>
      <w:r>
        <w:rPr>
          <w:rFonts w:ascii="Times New Roman" w:hAnsi="Times New Roman"/>
        </w:rPr>
        <w:t>ecg_gb</w:t>
      </w:r>
      <w:proofErr w:type="spellEnd"/>
      <w:r>
        <w:rPr>
          <w:rFonts w:ascii="Times New Roman" w:hAnsi="Times New Roman"/>
        </w:rPr>
        <w:t>, through the digital filter to produce the filtered output called ecg_</w:t>
      </w:r>
      <w:proofErr w:type="gramStart"/>
      <w:r>
        <w:rPr>
          <w:rFonts w:ascii="Times New Roman" w:hAnsi="Times New Roman"/>
        </w:rPr>
        <w:t>fil5</w:t>
      </w:r>
      <w:proofErr w:type="gramEnd"/>
    </w:p>
    <w:p w14:paraId="1B27CD14" w14:textId="77777777" w:rsidR="0093157D" w:rsidRDefault="004C1ED4" w:rsidP="00D01209">
      <w:pPr>
        <w:numPr>
          <w:ilvl w:val="1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Plot and annotate the filtered </w:t>
      </w:r>
      <w:proofErr w:type="spellStart"/>
      <w:r>
        <w:rPr>
          <w:rFonts w:ascii="Times New Roman" w:hAnsi="Times New Roman"/>
        </w:rPr>
        <w:t>ecg</w:t>
      </w:r>
      <w:proofErr w:type="spellEnd"/>
      <w:r>
        <w:rPr>
          <w:rFonts w:ascii="Times New Roman" w:hAnsi="Times New Roman"/>
        </w:rPr>
        <w:t xml:space="preserve"> signal</w:t>
      </w:r>
      <w:r w:rsidR="0093157D">
        <w:rPr>
          <w:rFonts w:ascii="Times New Roman" w:hAnsi="Times New Roman"/>
        </w:rPr>
        <w:tab/>
      </w:r>
      <w:r w:rsidR="0093157D">
        <w:rPr>
          <w:rFonts w:ascii="Times New Roman" w:hAnsi="Times New Roman"/>
        </w:rPr>
        <w:tab/>
      </w:r>
      <w:r w:rsidR="0093157D">
        <w:rPr>
          <w:rFonts w:ascii="Times New Roman" w:hAnsi="Times New Roman"/>
        </w:rPr>
        <w:tab/>
      </w:r>
      <w:r w:rsidR="0093157D">
        <w:rPr>
          <w:rFonts w:ascii="Times New Roman" w:hAnsi="Times New Roman"/>
        </w:rPr>
        <w:tab/>
        <w:t>(5)</w:t>
      </w:r>
    </w:p>
    <w:p w14:paraId="60F34404" w14:textId="77777777" w:rsidR="008D447C" w:rsidRPr="008D447C" w:rsidRDefault="008D447C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 w:rsidRPr="008D447C">
        <w:rPr>
          <w:rFonts w:ascii="Times New Roman" w:hAnsi="Times New Roman"/>
          <w:color w:val="FF0000"/>
        </w:rPr>
        <w:t>Graph here</w:t>
      </w:r>
    </w:p>
    <w:p w14:paraId="6F853FCB" w14:textId="77777777" w:rsidR="0093157D" w:rsidRDefault="0093157D" w:rsidP="00D01209">
      <w:pPr>
        <w:numPr>
          <w:ilvl w:val="0"/>
          <w:numId w:val="21"/>
        </w:numPr>
        <w:rPr>
          <w:rFonts w:ascii="Times New Roman" w:hAnsi="Times New Roman"/>
        </w:rPr>
      </w:pPr>
      <w:r>
        <w:rPr>
          <w:rFonts w:ascii="Times New Roman" w:hAnsi="Times New Roman"/>
        </w:rPr>
        <w:t>Describe the main differences between ecg_fil5 and ecg_fil25 and explain why this occur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5)</w:t>
      </w:r>
    </w:p>
    <w:p w14:paraId="65ED2FA0" w14:textId="6D914B3B" w:rsidR="006E484E" w:rsidRPr="006E484E" w:rsidRDefault="009F1913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The peak of the P part of the curve is much smaller in the 5 Hz filter</w:t>
      </w:r>
      <w:r w:rsidR="00AD52D4">
        <w:rPr>
          <w:rFonts w:ascii="Times New Roman" w:hAnsi="Times New Roman"/>
          <w:color w:val="FF0000"/>
        </w:rPr>
        <w:t xml:space="preserve"> and the curve is much smoother than the 25 Hz filter. This is expected as the higher frequencies are attenuated more in the 5 Hz which removes the spike for the P waves and the high frequency noise.</w:t>
      </w:r>
    </w:p>
    <w:p w14:paraId="57490815" w14:textId="77777777" w:rsidR="0093157D" w:rsidRDefault="006D2006" w:rsidP="0093157D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uestion 5</w:t>
      </w:r>
      <w:r w:rsidR="0093157D">
        <w:rPr>
          <w:rFonts w:ascii="Times New Roman" w:hAnsi="Times New Roman"/>
          <w:b/>
        </w:rPr>
        <w:t>: Filter Transfer Function</w:t>
      </w:r>
    </w:p>
    <w:p w14:paraId="27C7EA3E" w14:textId="77777777" w:rsidR="0093157D" w:rsidRDefault="0093157D" w:rsidP="00D01209">
      <w:pPr>
        <w:numPr>
          <w:ilvl w:val="0"/>
          <w:numId w:val="8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transfer function of a filter is best described by plotting the gain as a function of frequency.</w:t>
      </w:r>
    </w:p>
    <w:p w14:paraId="3B72137B" w14:textId="77777777" w:rsidR="0093157D" w:rsidRDefault="0093157D" w:rsidP="00D01209">
      <w:pPr>
        <w:numPr>
          <w:ilvl w:val="0"/>
          <w:numId w:val="22"/>
        </w:numPr>
        <w:rPr>
          <w:rFonts w:ascii="Times New Roman" w:hAnsi="Times New Roman"/>
        </w:rPr>
      </w:pPr>
      <w:r>
        <w:rPr>
          <w:rFonts w:ascii="Times New Roman" w:hAnsi="Times New Roman"/>
        </w:rPr>
        <w:t>Determine the gain and phase [h</w:t>
      </w:r>
      <w:proofErr w:type="gramStart"/>
      <w:r>
        <w:rPr>
          <w:rFonts w:ascii="Times New Roman" w:hAnsi="Times New Roman"/>
        </w:rPr>
        <w:t>25,w</w:t>
      </w:r>
      <w:proofErr w:type="gramEnd"/>
      <w:r>
        <w:rPr>
          <w:rFonts w:ascii="Times New Roman" w:hAnsi="Times New Roman"/>
        </w:rPr>
        <w:t xml:space="preserve">25] of the 25Hz cutoff frequency filter using the </w:t>
      </w:r>
      <w:r w:rsidRPr="00B14001">
        <w:rPr>
          <w:rFonts w:ascii="Times New Roman" w:hAnsi="Times New Roman"/>
          <w:b/>
        </w:rPr>
        <w:t>FREQZ</w:t>
      </w:r>
      <w:r>
        <w:rPr>
          <w:rFonts w:ascii="Times New Roman" w:hAnsi="Times New Roman"/>
        </w:rPr>
        <w:t xml:space="preserve"> command</w:t>
      </w:r>
    </w:p>
    <w:p w14:paraId="2262300D" w14:textId="77777777" w:rsidR="0093157D" w:rsidRDefault="0093157D" w:rsidP="00D01209">
      <w:pPr>
        <w:numPr>
          <w:ilvl w:val="0"/>
          <w:numId w:val="22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normalised filter gain is equal to the absolute value of h25. This can be plotted as a function of frequency by creating the correct vector describing the frequency </w:t>
      </w:r>
      <w:proofErr w:type="gramStart"/>
      <w:r>
        <w:rPr>
          <w:rFonts w:ascii="Times New Roman" w:hAnsi="Times New Roman"/>
        </w:rPr>
        <w:t>axis</w:t>
      </w:r>
      <w:proofErr w:type="gramEnd"/>
    </w:p>
    <w:p w14:paraId="2BDA1873" w14:textId="77777777" w:rsidR="0093157D" w:rsidRDefault="0093157D" w:rsidP="00D01209">
      <w:pPr>
        <w:numPr>
          <w:ilvl w:val="0"/>
          <w:numId w:val="22"/>
        </w:numPr>
        <w:rPr>
          <w:rFonts w:ascii="Times New Roman" w:hAnsi="Times New Roman"/>
        </w:rPr>
      </w:pPr>
      <w:r>
        <w:rPr>
          <w:rFonts w:ascii="Times New Roman" w:hAnsi="Times New Roman"/>
        </w:rPr>
        <w:t>Note that the FREQZ command produces an output for values of frequency between DC and fs/</w:t>
      </w:r>
      <w:proofErr w:type="gramStart"/>
      <w:r>
        <w:rPr>
          <w:rFonts w:ascii="Times New Roman" w:hAnsi="Times New Roman"/>
        </w:rPr>
        <w:t>2</w:t>
      </w:r>
      <w:proofErr w:type="gramEnd"/>
    </w:p>
    <w:p w14:paraId="68E8B051" w14:textId="77777777" w:rsidR="0093157D" w:rsidRDefault="0093157D" w:rsidP="00D01209">
      <w:pPr>
        <w:numPr>
          <w:ilvl w:val="0"/>
          <w:numId w:val="22"/>
        </w:numPr>
        <w:rPr>
          <w:rFonts w:ascii="Times New Roman" w:hAnsi="Times New Roman"/>
        </w:rPr>
      </w:pPr>
      <w:r>
        <w:rPr>
          <w:rFonts w:ascii="Times New Roman" w:hAnsi="Times New Roman"/>
        </w:rPr>
        <w:t>After annotation your result should look something like thi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5)</w:t>
      </w:r>
    </w:p>
    <w:p w14:paraId="41C10AA3" w14:textId="77777777" w:rsidR="0093157D" w:rsidRDefault="009F1913" w:rsidP="0093157D">
      <w:pPr>
        <w:ind w:left="360"/>
        <w:jc w:val="center"/>
        <w:rPr>
          <w:rFonts w:ascii="Times New Roman" w:hAnsi="Times New Roman"/>
        </w:rPr>
      </w:pPr>
      <w:r w:rsidRPr="00EE444D">
        <w:rPr>
          <w:rFonts w:ascii="Times New Roman" w:hAnsi="Times New Roman"/>
          <w:noProof/>
        </w:rPr>
        <w:drawing>
          <wp:inline distT="0" distB="0" distL="0" distR="0" wp14:anchorId="174111CB" wp14:editId="365453B7">
            <wp:extent cx="3107690" cy="2331085"/>
            <wp:effectExtent l="0" t="0" r="0" b="0"/>
            <wp:docPr id="3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90" cy="233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83068" w14:textId="5EDEF664" w:rsidR="008D447C" w:rsidRDefault="00AD52D4" w:rsidP="002C2A05">
      <w:pPr>
        <w:ind w:left="360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2A9F4CE5" wp14:editId="5DC20A72">
            <wp:extent cx="3764774" cy="2823807"/>
            <wp:effectExtent l="0" t="0" r="0" b="0"/>
            <wp:docPr id="4792062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206275" name="Picture 47920627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754" cy="284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CD6A" w14:textId="77777777" w:rsidR="0093157D" w:rsidRPr="00FE31A7" w:rsidRDefault="0093157D" w:rsidP="00D01209">
      <w:pPr>
        <w:numPr>
          <w:ilvl w:val="0"/>
          <w:numId w:val="8"/>
        </w:numPr>
        <w:rPr>
          <w:rFonts w:ascii="Times New Roman" w:hAnsi="Times New Roman"/>
        </w:rPr>
      </w:pPr>
      <w:r w:rsidRPr="00FE31A7">
        <w:rPr>
          <w:rFonts w:ascii="Times New Roman" w:hAnsi="Times New Roman"/>
        </w:rPr>
        <w:lastRenderedPageBreak/>
        <w:t>The cutoff frequency, fc, is defined as the frequency when the signal power is reduced by half from its nominal value in the pass band</w:t>
      </w:r>
      <w:r w:rsidR="00FE31A7">
        <w:rPr>
          <w:rFonts w:ascii="Times New Roman" w:hAnsi="Times New Roman"/>
        </w:rPr>
        <w:t xml:space="preserve">. </w:t>
      </w:r>
      <w:r w:rsidRPr="00FE31A7">
        <w:rPr>
          <w:rFonts w:ascii="Times New Roman" w:hAnsi="Times New Roman"/>
        </w:rPr>
        <w:t>Mark this on your graph and justify its position</w:t>
      </w:r>
      <w:r w:rsidRPr="00FE31A7">
        <w:rPr>
          <w:rFonts w:ascii="Times New Roman" w:hAnsi="Times New Roman"/>
        </w:rPr>
        <w:tab/>
      </w:r>
      <w:r w:rsidRPr="00FE31A7">
        <w:rPr>
          <w:rFonts w:ascii="Times New Roman" w:hAnsi="Times New Roman"/>
        </w:rPr>
        <w:tab/>
      </w:r>
      <w:r w:rsidRPr="00FE31A7">
        <w:rPr>
          <w:rFonts w:ascii="Times New Roman" w:hAnsi="Times New Roman"/>
        </w:rPr>
        <w:tab/>
      </w:r>
      <w:r w:rsidRPr="00FE31A7">
        <w:rPr>
          <w:rFonts w:ascii="Times New Roman" w:hAnsi="Times New Roman"/>
        </w:rPr>
        <w:tab/>
      </w:r>
      <w:r w:rsidR="00FE31A7">
        <w:rPr>
          <w:rFonts w:ascii="Times New Roman" w:hAnsi="Times New Roman"/>
        </w:rPr>
        <w:tab/>
      </w:r>
      <w:r w:rsidR="00BC4012">
        <w:rPr>
          <w:rFonts w:ascii="Times New Roman" w:hAnsi="Times New Roman"/>
        </w:rPr>
        <w:tab/>
      </w:r>
      <w:r w:rsidR="00BC4012">
        <w:rPr>
          <w:rFonts w:ascii="Times New Roman" w:hAnsi="Times New Roman"/>
        </w:rPr>
        <w:tab/>
      </w:r>
      <w:r w:rsidR="006A4C5E" w:rsidRPr="00FE31A7">
        <w:rPr>
          <w:rFonts w:ascii="Times New Roman" w:hAnsi="Times New Roman"/>
        </w:rPr>
        <w:t>(4</w:t>
      </w:r>
      <w:r w:rsidRPr="00FE31A7">
        <w:rPr>
          <w:rFonts w:ascii="Times New Roman" w:hAnsi="Times New Roman"/>
        </w:rPr>
        <w:t>)</w:t>
      </w:r>
    </w:p>
    <w:p w14:paraId="3F1627DC" w14:textId="77777777" w:rsidR="008D447C" w:rsidRPr="00BC4012" w:rsidRDefault="00BC4012" w:rsidP="008D44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Annotation of graph</w:t>
      </w:r>
      <w:r w:rsidR="00002257">
        <w:rPr>
          <w:rFonts w:ascii="Times New Roman" w:hAnsi="Times New Roman"/>
          <w:color w:val="FF0000"/>
        </w:rPr>
        <w:t xml:space="preserve"> &amp; J</w:t>
      </w:r>
      <w:r>
        <w:rPr>
          <w:rFonts w:ascii="Times New Roman" w:hAnsi="Times New Roman"/>
          <w:color w:val="FF0000"/>
        </w:rPr>
        <w:t>ustification</w:t>
      </w:r>
    </w:p>
    <w:p w14:paraId="50040048" w14:textId="77777777" w:rsidR="0093157D" w:rsidRDefault="0093157D" w:rsidP="00D01209">
      <w:pPr>
        <w:numPr>
          <w:ilvl w:val="0"/>
          <w:numId w:val="8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a new graph for the filter with a 5Hz </w:t>
      </w:r>
      <w:proofErr w:type="spellStart"/>
      <w:r>
        <w:rPr>
          <w:rFonts w:ascii="Times New Roman" w:hAnsi="Times New Roman"/>
        </w:rPr>
        <w:t>cutoff</w:t>
      </w:r>
      <w:proofErr w:type="spellEnd"/>
      <w:r>
        <w:rPr>
          <w:rFonts w:ascii="Times New Roman" w:hAnsi="Times New Roman"/>
        </w:rPr>
        <w:t xml:space="preserve"> frequency and compare the two</w:t>
      </w:r>
      <w:r w:rsidR="006A4C5E">
        <w:rPr>
          <w:rFonts w:ascii="Times New Roman" w:hAnsi="Times New Roman"/>
        </w:rPr>
        <w:t xml:space="preserve"> by plotting on the same axes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310AB5">
        <w:rPr>
          <w:rFonts w:ascii="Times New Roman" w:hAnsi="Times New Roman"/>
        </w:rPr>
        <w:tab/>
      </w:r>
      <w:r w:rsidR="00310AB5">
        <w:rPr>
          <w:rFonts w:ascii="Times New Roman" w:hAnsi="Times New Roman"/>
        </w:rPr>
        <w:tab/>
      </w:r>
      <w:r>
        <w:rPr>
          <w:rFonts w:ascii="Times New Roman" w:hAnsi="Times New Roman"/>
        </w:rPr>
        <w:t>(4)</w:t>
      </w:r>
    </w:p>
    <w:p w14:paraId="3DFC69D7" w14:textId="0B0365A1" w:rsidR="0093157D" w:rsidRDefault="0036677B" w:rsidP="002C2A05">
      <w:pPr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w:drawing>
          <wp:inline distT="0" distB="0" distL="0" distR="0" wp14:anchorId="1C5E8591" wp14:editId="40BE40A0">
            <wp:extent cx="3811270" cy="2858682"/>
            <wp:effectExtent l="0" t="0" r="0" b="0"/>
            <wp:docPr id="10910879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087929" name="Picture 109108792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7437" cy="2878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53CF1" w14:textId="77777777" w:rsidR="003176B9" w:rsidRDefault="006D2006" w:rsidP="003176B9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Question 6</w:t>
      </w:r>
      <w:r w:rsidR="00FD4E45">
        <w:rPr>
          <w:rFonts w:ascii="Times New Roman" w:hAnsi="Times New Roman"/>
          <w:b/>
        </w:rPr>
        <w:t xml:space="preserve">: </w:t>
      </w:r>
      <w:r w:rsidR="003176B9" w:rsidRPr="003313EC">
        <w:rPr>
          <w:rFonts w:ascii="Times New Roman" w:hAnsi="Times New Roman"/>
          <w:b/>
        </w:rPr>
        <w:t>Frequency Content of the Signal</w:t>
      </w:r>
    </w:p>
    <w:p w14:paraId="07AFA93E" w14:textId="77777777" w:rsidR="003176B9" w:rsidRDefault="003176B9" w:rsidP="003176B9">
      <w:pPr>
        <w:rPr>
          <w:rFonts w:ascii="Times New Roman" w:hAnsi="Times New Roman"/>
        </w:rPr>
      </w:pPr>
    </w:p>
    <w:p w14:paraId="78FC7222" w14:textId="77777777" w:rsidR="003176B9" w:rsidRPr="00A745F2" w:rsidRDefault="003176B9" w:rsidP="003176B9">
      <w:pPr>
        <w:rPr>
          <w:rFonts w:ascii="Times New Roman" w:hAnsi="Times New Roman"/>
        </w:rPr>
      </w:pPr>
      <w:r>
        <w:rPr>
          <w:rFonts w:ascii="Times New Roman" w:hAnsi="Times New Roman"/>
        </w:rPr>
        <w:t>The frequency content of a signal can easily be obtained using the Fast Fourier Transform (FFT)</w:t>
      </w:r>
    </w:p>
    <w:p w14:paraId="07B36E8D" w14:textId="77777777" w:rsidR="003176B9" w:rsidRPr="00A745F2" w:rsidRDefault="003176B9" w:rsidP="003176B9">
      <w:pPr>
        <w:rPr>
          <w:rFonts w:ascii="Times New Roman" w:hAnsi="Times New Roman"/>
        </w:rPr>
      </w:pPr>
    </w:p>
    <w:p w14:paraId="09A4D5CB" w14:textId="77777777" w:rsidR="003176B9" w:rsidRDefault="003176B9" w:rsidP="00D01209">
      <w:pPr>
        <w:numPr>
          <w:ilvl w:val="0"/>
          <w:numId w:val="23"/>
        </w:numPr>
        <w:rPr>
          <w:rFonts w:ascii="Times New Roman" w:hAnsi="Times New Roman"/>
        </w:rPr>
      </w:pPr>
      <w:r w:rsidRPr="00A745F2">
        <w:rPr>
          <w:rFonts w:ascii="Times New Roman" w:hAnsi="Times New Roman"/>
        </w:rPr>
        <w:t xml:space="preserve">Generate the complex spectrum </w:t>
      </w:r>
      <w:r>
        <w:rPr>
          <w:rFonts w:ascii="Times New Roman" w:hAnsi="Times New Roman"/>
        </w:rPr>
        <w:t xml:space="preserve">using the </w:t>
      </w:r>
      <w:r w:rsidRPr="00A745F2">
        <w:rPr>
          <w:rFonts w:ascii="Times New Roman" w:hAnsi="Times New Roman"/>
          <w:b/>
        </w:rPr>
        <w:t>FFT</w:t>
      </w:r>
      <w:r>
        <w:rPr>
          <w:rFonts w:ascii="Times New Roman" w:hAnsi="Times New Roman"/>
        </w:rPr>
        <w:t xml:space="preserve"> command on the first 1024 points of the </w:t>
      </w:r>
      <w:r w:rsidR="00EF3C41">
        <w:rPr>
          <w:rFonts w:ascii="Times New Roman" w:hAnsi="Times New Roman"/>
        </w:rPr>
        <w:t>signal filtered at 25 Hz</w:t>
      </w:r>
      <w:r w:rsidR="008E7E7C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ecg_</w:t>
      </w:r>
      <w:r w:rsidR="00EF3C41">
        <w:rPr>
          <w:rFonts w:ascii="Times New Roman" w:hAnsi="Times New Roman"/>
        </w:rPr>
        <w:t>fil</w:t>
      </w:r>
      <w:proofErr w:type="spellEnd"/>
      <w:r>
        <w:rPr>
          <w:rFonts w:ascii="Times New Roman" w:hAnsi="Times New Roman"/>
        </w:rPr>
        <w:t xml:space="preserve"> </w:t>
      </w:r>
      <w:proofErr w:type="gramStart"/>
      <w:r>
        <w:rPr>
          <w:rFonts w:ascii="Times New Roman" w:hAnsi="Times New Roman"/>
        </w:rPr>
        <w:t>data</w:t>
      </w:r>
      <w:proofErr w:type="gramEnd"/>
    </w:p>
    <w:p w14:paraId="13AA7390" w14:textId="77777777" w:rsidR="003176B9" w:rsidRDefault="003176B9" w:rsidP="00D01209">
      <w:pPr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Because of the nature of the FFT, only the first 512 points of the spectrum are valid, they correspond to frequencies from DC to fs/</w:t>
      </w:r>
      <w:proofErr w:type="gramStart"/>
      <w:r>
        <w:rPr>
          <w:rFonts w:ascii="Times New Roman" w:hAnsi="Times New Roman"/>
        </w:rPr>
        <w:t>2</w:t>
      </w:r>
      <w:proofErr w:type="gramEnd"/>
    </w:p>
    <w:p w14:paraId="0D20123D" w14:textId="77777777" w:rsidR="008E7E7C" w:rsidRDefault="008E7E7C" w:rsidP="00D01209">
      <w:pPr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It is convenient to convert the absolute value of the spectrum to a decibel scal</w:t>
      </w:r>
      <w:r w:rsidR="001C3CD0">
        <w:rPr>
          <w:rFonts w:ascii="Times New Roman" w:hAnsi="Times New Roman"/>
        </w:rPr>
        <w:t xml:space="preserve">e before plotting. Use </w:t>
      </w:r>
      <w:proofErr w:type="spellStart"/>
      <w:r w:rsidR="001C3CD0">
        <w:rPr>
          <w:rFonts w:ascii="Times New Roman" w:hAnsi="Times New Roman"/>
        </w:rPr>
        <w:t>ampdB</w:t>
      </w:r>
      <w:proofErr w:type="spellEnd"/>
      <w:r w:rsidR="001C3CD0">
        <w:rPr>
          <w:rFonts w:ascii="Times New Roman" w:hAnsi="Times New Roman"/>
        </w:rPr>
        <w:t xml:space="preserve"> = 2</w:t>
      </w:r>
      <w:r>
        <w:rPr>
          <w:rFonts w:ascii="Times New Roman" w:hAnsi="Times New Roman"/>
        </w:rPr>
        <w:t>0*log10(abs(amp)) to achieve this</w:t>
      </w:r>
    </w:p>
    <w:p w14:paraId="2268671C" w14:textId="77777777" w:rsidR="003176B9" w:rsidRDefault="003176B9" w:rsidP="00D01209">
      <w:pPr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Generate the frequency axis for the graph over the appropriate span with the correct number of points and plot and annotate the </w:t>
      </w:r>
      <w:proofErr w:type="gramStart"/>
      <w:r>
        <w:rPr>
          <w:rFonts w:ascii="Times New Roman" w:hAnsi="Times New Roman"/>
        </w:rPr>
        <w:t>spectrum</w:t>
      </w:r>
      <w:proofErr w:type="gramEnd"/>
    </w:p>
    <w:p w14:paraId="1A485273" w14:textId="77777777" w:rsidR="003176B9" w:rsidRDefault="003176B9" w:rsidP="00D01209">
      <w:pPr>
        <w:numPr>
          <w:ilvl w:val="0"/>
          <w:numId w:val="24"/>
        </w:numPr>
        <w:rPr>
          <w:rFonts w:ascii="Times New Roman" w:hAnsi="Times New Roman"/>
        </w:rPr>
      </w:pPr>
      <w:r>
        <w:rPr>
          <w:rFonts w:ascii="Times New Roman" w:hAnsi="Times New Roman"/>
        </w:rPr>
        <w:t>It should look something like this</w:t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  <w:t>(5)</w:t>
      </w:r>
    </w:p>
    <w:p w14:paraId="638FBEDF" w14:textId="77777777" w:rsidR="00D44246" w:rsidRPr="00A745F2" w:rsidRDefault="00D44246" w:rsidP="00D44246">
      <w:pPr>
        <w:ind w:left="360"/>
        <w:rPr>
          <w:rFonts w:ascii="Times New Roman" w:hAnsi="Times New Roman"/>
        </w:rPr>
      </w:pPr>
    </w:p>
    <w:p w14:paraId="1C9A5A97" w14:textId="77777777" w:rsidR="003176B9" w:rsidRDefault="009F1913" w:rsidP="003176B9">
      <w:pPr>
        <w:jc w:val="center"/>
        <w:rPr>
          <w:rFonts w:ascii="Times New Roman" w:hAnsi="Times New Roman"/>
        </w:rPr>
      </w:pPr>
      <w:r w:rsidRPr="00EF3C41">
        <w:rPr>
          <w:rFonts w:ascii="Times New Roman" w:hAnsi="Times New Roman"/>
          <w:noProof/>
        </w:rPr>
        <w:lastRenderedPageBreak/>
        <w:drawing>
          <wp:inline distT="0" distB="0" distL="0" distR="0" wp14:anchorId="5C1C6B72" wp14:editId="4952D7B2">
            <wp:extent cx="3268980" cy="2456180"/>
            <wp:effectExtent l="0" t="0" r="0" b="0"/>
            <wp:docPr id="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245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52114" w14:textId="45CA05B8" w:rsidR="00BC4012" w:rsidRDefault="0036677B" w:rsidP="002C2A05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724A397C" wp14:editId="4138F28F">
            <wp:extent cx="4337972" cy="3253740"/>
            <wp:effectExtent l="0" t="0" r="5715" b="0"/>
            <wp:docPr id="37593624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936243" name="Picture 37593624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7979" cy="3268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2CC71" w14:textId="77777777" w:rsidR="00CE2BB9" w:rsidRPr="009D572C" w:rsidRDefault="00CE2BB9" w:rsidP="009D572C">
      <w:pPr>
        <w:numPr>
          <w:ilvl w:val="0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>Zoom in onto the first peak, plot it and use that to determine the heart rate as accurately as possible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4)</w:t>
      </w:r>
    </w:p>
    <w:p w14:paraId="4E82CC86" w14:textId="4E321B44" w:rsidR="0036677B" w:rsidRDefault="0036677B" w:rsidP="002C2A05">
      <w:pPr>
        <w:ind w:left="360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w:drawing>
          <wp:inline distT="0" distB="0" distL="0" distR="0" wp14:anchorId="18BF0C32" wp14:editId="268E6EAF">
            <wp:extent cx="3826510" cy="2870113"/>
            <wp:effectExtent l="0" t="0" r="0" b="635"/>
            <wp:docPr id="187487240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872404" name="Picture 187487240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115" cy="288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E6B3" w14:textId="6FFE81DF" w:rsidR="0036677B" w:rsidRDefault="0036677B" w:rsidP="0036677B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f = 0.880626 Hz</w:t>
      </w:r>
    </w:p>
    <w:p w14:paraId="713D7F3A" w14:textId="160390A1" w:rsidR="0036677B" w:rsidRDefault="0036677B" w:rsidP="0036677B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BPM = 60 * 0.880626 = 52.8 bpm</w:t>
      </w:r>
    </w:p>
    <w:p w14:paraId="69A0D45E" w14:textId="77777777" w:rsidR="0036677B" w:rsidRDefault="0036677B" w:rsidP="0036677B">
      <w:pPr>
        <w:ind w:left="360"/>
        <w:rPr>
          <w:rFonts w:ascii="Times New Roman" w:hAnsi="Times New Roman"/>
        </w:rPr>
      </w:pPr>
    </w:p>
    <w:p w14:paraId="65FD17F8" w14:textId="0AED1A55" w:rsidR="00CE2BB9" w:rsidRDefault="00CE2BB9" w:rsidP="00D01209">
      <w:pPr>
        <w:numPr>
          <w:ilvl w:val="0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firm this is correct from the </w:t>
      </w:r>
      <w:r w:rsidR="00A76981">
        <w:rPr>
          <w:rFonts w:ascii="Times New Roman" w:hAnsi="Times New Roman"/>
        </w:rPr>
        <w:t xml:space="preserve">filtered </w:t>
      </w:r>
      <w:r>
        <w:rPr>
          <w:rFonts w:ascii="Times New Roman" w:hAnsi="Times New Roman"/>
        </w:rPr>
        <w:t>tim</w:t>
      </w:r>
      <w:r w:rsidR="00A76981">
        <w:rPr>
          <w:rFonts w:ascii="Times New Roman" w:hAnsi="Times New Roman"/>
        </w:rPr>
        <w:t>e domain signal plotted earlier. Show your measurement made over 9 cycles on a copy of the figure</w:t>
      </w:r>
      <w:r w:rsidR="00A76981">
        <w:rPr>
          <w:rFonts w:ascii="Times New Roman" w:hAnsi="Times New Roman"/>
        </w:rPr>
        <w:tab/>
        <w:t>(3</w:t>
      </w:r>
      <w:r>
        <w:rPr>
          <w:rFonts w:ascii="Times New Roman" w:hAnsi="Times New Roman"/>
        </w:rPr>
        <w:t>)</w:t>
      </w:r>
    </w:p>
    <w:p w14:paraId="646DA2B8" w14:textId="77777777" w:rsidR="006031B1" w:rsidRDefault="001713E4" w:rsidP="002C2A05">
      <w:pPr>
        <w:ind w:left="360"/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3BAEE376" wp14:editId="151BA936">
            <wp:extent cx="3677329" cy="2758218"/>
            <wp:effectExtent l="0" t="0" r="5715" b="0"/>
            <wp:docPr id="1807178438" name="Picture 9" descr="A graph of a ec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178438" name="Picture 9" descr="A graph of a ecg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653" cy="27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5A94" w14:textId="4EFA1CF9" w:rsidR="006031B1" w:rsidRDefault="006031B1" w:rsidP="006031B1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T1 = 0.81, t10 = 10.89</w:t>
      </w:r>
    </w:p>
    <w:p w14:paraId="7C8248CD" w14:textId="27551993" w:rsidR="006031B1" w:rsidRDefault="006031B1" w:rsidP="006031B1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Dt = 10.08</w:t>
      </w:r>
    </w:p>
    <w:p w14:paraId="7FE0A087" w14:textId="38EB2265" w:rsidR="006031B1" w:rsidRDefault="006031B1" w:rsidP="006031B1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F = 9/10.08 = 0.9</w:t>
      </w:r>
    </w:p>
    <w:p w14:paraId="419C7A64" w14:textId="2538975B" w:rsidR="006031B1" w:rsidRDefault="006031B1" w:rsidP="006031B1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BPM = 0.9 * 60 = 54 bpm</w:t>
      </w:r>
    </w:p>
    <w:p w14:paraId="7586A20C" w14:textId="77777777" w:rsidR="006031B1" w:rsidRDefault="006031B1" w:rsidP="001713E4">
      <w:pPr>
        <w:ind w:left="360"/>
        <w:rPr>
          <w:rFonts w:ascii="Times New Roman" w:hAnsi="Times New Roman"/>
        </w:rPr>
      </w:pPr>
    </w:p>
    <w:p w14:paraId="023A4913" w14:textId="18F75B13" w:rsidR="00CE2BB9" w:rsidRPr="003313EC" w:rsidRDefault="00CE2BB9" w:rsidP="001713E4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Convert this to a rate in beats per minute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2)</w:t>
      </w:r>
    </w:p>
    <w:p w14:paraId="11120CF6" w14:textId="6A474277" w:rsidR="003176B9" w:rsidRPr="00CE2BB9" w:rsidRDefault="006031B1" w:rsidP="00BC40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360"/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Already </w:t>
      </w:r>
      <w:proofErr w:type="gramStart"/>
      <w:r>
        <w:rPr>
          <w:rFonts w:ascii="Times New Roman" w:hAnsi="Times New Roman"/>
          <w:color w:val="FF0000"/>
        </w:rPr>
        <w:t>done</w:t>
      </w:r>
      <w:proofErr w:type="gramEnd"/>
    </w:p>
    <w:p w14:paraId="7C87EF8A" w14:textId="77777777" w:rsidR="003176B9" w:rsidRDefault="003176B9" w:rsidP="00D01209">
      <w:pPr>
        <w:numPr>
          <w:ilvl w:val="0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Briefly explain the important characteristics of this </w:t>
      </w:r>
      <w:r w:rsidR="000838C2">
        <w:rPr>
          <w:rFonts w:ascii="Times New Roman" w:hAnsi="Times New Roman"/>
        </w:rPr>
        <w:t>spectrum</w:t>
      </w:r>
    </w:p>
    <w:p w14:paraId="05FD7E7E" w14:textId="77777777" w:rsidR="003176B9" w:rsidRDefault="003176B9" w:rsidP="00D01209">
      <w:pPr>
        <w:numPr>
          <w:ilvl w:val="1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comb</w:t>
      </w:r>
      <w:r w:rsidR="008E7E7C">
        <w:rPr>
          <w:rFonts w:ascii="Times New Roman" w:hAnsi="Times New Roman"/>
        </w:rPr>
        <w:t xml:space="preserve"> of spikes</w:t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  <w:t>(2)</w:t>
      </w:r>
    </w:p>
    <w:p w14:paraId="68EA56E7" w14:textId="00430F8D" w:rsidR="00EF3C41" w:rsidRPr="00EF3C41" w:rsidRDefault="00EF3C41" w:rsidP="00BC40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</w:p>
    <w:p w14:paraId="0114BF6D" w14:textId="77777777" w:rsidR="008E7E7C" w:rsidRDefault="008E7E7C" w:rsidP="00D01209">
      <w:pPr>
        <w:numPr>
          <w:ilvl w:val="1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first peak (above DC)</w:t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</w:r>
      <w:r w:rsidR="00332DA7">
        <w:rPr>
          <w:rFonts w:ascii="Times New Roman" w:hAnsi="Times New Roman"/>
        </w:rPr>
        <w:tab/>
        <w:t>(2)</w:t>
      </w:r>
    </w:p>
    <w:p w14:paraId="27B84454" w14:textId="62C57EFA" w:rsidR="00364B6D" w:rsidRPr="00364B6D" w:rsidRDefault="00364B6D" w:rsidP="00364B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 w:rsidRPr="00364B6D">
        <w:rPr>
          <w:rFonts w:ascii="Times New Roman" w:hAnsi="Times New Roman"/>
          <w:color w:val="FF0000"/>
        </w:rPr>
        <w:lastRenderedPageBreak/>
        <w:t>The first peak of the spectrum above DC</w:t>
      </w:r>
      <w:r>
        <w:rPr>
          <w:rFonts w:ascii="Times New Roman" w:hAnsi="Times New Roman"/>
          <w:color w:val="FF0000"/>
        </w:rPr>
        <w:t xml:space="preserve"> gives the heart rate </w:t>
      </w:r>
      <w:r w:rsidR="00EA05FE">
        <w:rPr>
          <w:rFonts w:ascii="Times New Roman" w:hAnsi="Times New Roman"/>
          <w:color w:val="FF0000"/>
        </w:rPr>
        <w:t>which is the most common frequency.</w:t>
      </w:r>
    </w:p>
    <w:p w14:paraId="19EECE0D" w14:textId="19446CFA" w:rsidR="00BC4012" w:rsidRDefault="00A76981" w:rsidP="002C2A05">
      <w:pPr>
        <w:numPr>
          <w:ilvl w:val="1"/>
          <w:numId w:val="23"/>
        </w:numPr>
        <w:rPr>
          <w:rFonts w:ascii="Times New Roman" w:hAnsi="Times New Roman"/>
        </w:rPr>
      </w:pPr>
      <w:r w:rsidRPr="00A76981">
        <w:rPr>
          <w:rFonts w:ascii="Times New Roman" w:hAnsi="Times New Roman"/>
        </w:rPr>
        <w:t>To understand the</w:t>
      </w:r>
      <w:r w:rsidR="00D44246" w:rsidRPr="00A76981">
        <w:rPr>
          <w:rFonts w:ascii="Times New Roman" w:hAnsi="Times New Roman"/>
        </w:rPr>
        <w:t xml:space="preserve"> general shape of the signal </w:t>
      </w:r>
      <w:r w:rsidRPr="00A76981">
        <w:rPr>
          <w:rFonts w:ascii="Times New Roman" w:hAnsi="Times New Roman"/>
        </w:rPr>
        <w:t>in the frequency domain,</w:t>
      </w:r>
      <w:r>
        <w:rPr>
          <w:rFonts w:ascii="Times New Roman" w:hAnsi="Times New Roman"/>
        </w:rPr>
        <w:t xml:space="preserve"> e</w:t>
      </w:r>
      <w:r w:rsidR="00D44246" w:rsidRPr="00A76981">
        <w:rPr>
          <w:rFonts w:ascii="Times New Roman" w:hAnsi="Times New Roman"/>
        </w:rPr>
        <w:t xml:space="preserve">xtract a single heartbeat cycle and plot it along with the </w:t>
      </w:r>
      <w:r w:rsidR="0093157D" w:rsidRPr="00A76981">
        <w:rPr>
          <w:rFonts w:ascii="Times New Roman" w:hAnsi="Times New Roman"/>
        </w:rPr>
        <w:t>spectrum for that single cycle</w:t>
      </w:r>
      <w:r w:rsidR="0093157D" w:rsidRPr="00A76981">
        <w:rPr>
          <w:rFonts w:ascii="Times New Roman" w:hAnsi="Times New Roman"/>
        </w:rPr>
        <w:tab/>
      </w:r>
      <w:r w:rsidR="0093157D" w:rsidRPr="00A76981">
        <w:rPr>
          <w:rFonts w:ascii="Times New Roman" w:hAnsi="Times New Roman"/>
        </w:rPr>
        <w:tab/>
      </w:r>
      <w:r w:rsidR="0093157D" w:rsidRPr="00A76981">
        <w:rPr>
          <w:rFonts w:ascii="Times New Roman" w:hAnsi="Times New Roman"/>
        </w:rPr>
        <w:tab/>
      </w:r>
      <w:r w:rsidR="0093157D" w:rsidRPr="00A76981">
        <w:rPr>
          <w:rFonts w:ascii="Times New Roman" w:hAnsi="Times New Roman"/>
        </w:rPr>
        <w:tab/>
      </w:r>
      <w:r w:rsidR="0093157D" w:rsidRPr="00A76981">
        <w:rPr>
          <w:rFonts w:ascii="Times New Roman" w:hAnsi="Times New Roman"/>
        </w:rPr>
        <w:tab/>
      </w:r>
      <w:r w:rsidR="0093157D" w:rsidRPr="00A76981">
        <w:rPr>
          <w:rFonts w:ascii="Times New Roman" w:hAnsi="Times New Roman"/>
        </w:rPr>
        <w:tab/>
        <w:t xml:space="preserve">       </w:t>
      </w:r>
      <w:proofErr w:type="gramStart"/>
      <w:r w:rsidR="0093157D" w:rsidRPr="00A76981">
        <w:rPr>
          <w:rFonts w:ascii="Times New Roman" w:hAnsi="Times New Roman"/>
        </w:rPr>
        <w:t xml:space="preserve">   (</w:t>
      </w:r>
      <w:proofErr w:type="gramEnd"/>
      <w:r w:rsidR="0093157D" w:rsidRPr="00A76981">
        <w:rPr>
          <w:rFonts w:ascii="Times New Roman" w:hAnsi="Times New Roman"/>
        </w:rPr>
        <w:t>10</w:t>
      </w:r>
      <w:r w:rsidR="00D44246" w:rsidRPr="00A76981">
        <w:rPr>
          <w:rFonts w:ascii="Times New Roman" w:hAnsi="Times New Roman"/>
        </w:rPr>
        <w:t>)</w:t>
      </w:r>
    </w:p>
    <w:p w14:paraId="5CC30620" w14:textId="77777777" w:rsidR="002C2A05" w:rsidRDefault="002C2A05" w:rsidP="002C2A05">
      <w:pPr>
        <w:rPr>
          <w:rFonts w:ascii="Times New Roman" w:hAnsi="Times New Roman"/>
        </w:rPr>
      </w:pPr>
    </w:p>
    <w:p w14:paraId="5B98B69F" w14:textId="6029B96C" w:rsidR="002C2A05" w:rsidRPr="002C2A05" w:rsidRDefault="002C2A05" w:rsidP="002C2A05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3BBB4245" wp14:editId="413ABDE0">
            <wp:extent cx="5274310" cy="3956050"/>
            <wp:effectExtent l="0" t="0" r="0" b="6350"/>
            <wp:docPr id="2024630724" name="Picture 11" descr="A graph of a single heartbe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30724" name="Picture 11" descr="A graph of a single heartbea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382CA" w14:textId="77777777" w:rsidR="0093157D" w:rsidRDefault="0093157D" w:rsidP="00D01209">
      <w:pPr>
        <w:numPr>
          <w:ilvl w:val="1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ment on the shape of the spectrum based on the shape of the individual </w:t>
      </w:r>
      <w:r w:rsidR="00A76981">
        <w:rPr>
          <w:rFonts w:ascii="Times New Roman" w:hAnsi="Times New Roman"/>
        </w:rPr>
        <w:t xml:space="preserve">QRS and T </w:t>
      </w:r>
      <w:r>
        <w:rPr>
          <w:rFonts w:ascii="Times New Roman" w:hAnsi="Times New Roman"/>
        </w:rPr>
        <w:t>components of the heartbeat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(6) </w:t>
      </w:r>
    </w:p>
    <w:p w14:paraId="799D76D1" w14:textId="36E97AB0" w:rsidR="007E7068" w:rsidRPr="00CE2BB9" w:rsidRDefault="004D15E6" w:rsidP="00BC40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Period of the QRS complex is 0.08*2 = 0.16s which means the frequency is 6.25 Hz which is a spike that can be seen on the spectrum. Doing the same for the T bump, we get a frequency of 2.5 Hz which is again seen as a peak on the spectrum.</w:t>
      </w:r>
    </w:p>
    <w:p w14:paraId="28E41E4C" w14:textId="77777777" w:rsidR="00A76981" w:rsidRDefault="00A76981" w:rsidP="00D01209">
      <w:pPr>
        <w:numPr>
          <w:ilvl w:val="1"/>
          <w:numId w:val="23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an you see a similarity between the spectrum of the repeated ECG signal and that of a single </w:t>
      </w:r>
      <w:proofErr w:type="gramStart"/>
      <w:r>
        <w:rPr>
          <w:rFonts w:ascii="Times New Roman" w:hAnsi="Times New Roman"/>
        </w:rPr>
        <w:t>heart beat</w:t>
      </w:r>
      <w:proofErr w:type="gramEnd"/>
      <w:r>
        <w:rPr>
          <w:rFonts w:ascii="Times New Roman" w:hAnsi="Times New Roman"/>
        </w:rPr>
        <w:t>?</w:t>
      </w:r>
      <w:r w:rsidR="007E7068">
        <w:rPr>
          <w:rFonts w:ascii="Times New Roman" w:hAnsi="Times New Roman"/>
        </w:rPr>
        <w:tab/>
      </w:r>
      <w:r w:rsidR="007E7068">
        <w:rPr>
          <w:rFonts w:ascii="Times New Roman" w:hAnsi="Times New Roman"/>
        </w:rPr>
        <w:tab/>
      </w:r>
      <w:r w:rsidR="007E7068">
        <w:rPr>
          <w:rFonts w:ascii="Times New Roman" w:hAnsi="Times New Roman"/>
        </w:rPr>
        <w:tab/>
      </w:r>
      <w:r w:rsidR="007E7068">
        <w:rPr>
          <w:rFonts w:ascii="Times New Roman" w:hAnsi="Times New Roman"/>
        </w:rPr>
        <w:tab/>
      </w:r>
      <w:r w:rsidR="007E7068">
        <w:rPr>
          <w:rFonts w:ascii="Times New Roman" w:hAnsi="Times New Roman"/>
        </w:rPr>
        <w:tab/>
        <w:t>(2)</w:t>
      </w:r>
    </w:p>
    <w:p w14:paraId="526B1284" w14:textId="57A95985" w:rsidR="00D44246" w:rsidRDefault="00AA782F" w:rsidP="00BC40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After about 15 Hz, the power level of the signal begins to decline steadily on both the ECG and single heartbeat signal.</w:t>
      </w:r>
    </w:p>
    <w:p w14:paraId="70B221AD" w14:textId="77777777" w:rsidR="00FA256F" w:rsidRDefault="00FA256F" w:rsidP="008D447C">
      <w:pPr>
        <w:rPr>
          <w:rFonts w:ascii="Times New Roman" w:hAnsi="Times New Roman"/>
          <w:color w:val="FF0000"/>
        </w:rPr>
      </w:pPr>
    </w:p>
    <w:p w14:paraId="7CC2CDE0" w14:textId="77777777" w:rsidR="008D447C" w:rsidRPr="008D447C" w:rsidRDefault="008D447C" w:rsidP="008D447C">
      <w:pPr>
        <w:jc w:val="right"/>
        <w:rPr>
          <w:rFonts w:ascii="Times New Roman" w:hAnsi="Times New Roman"/>
        </w:rPr>
      </w:pPr>
      <w:r w:rsidRPr="008D447C">
        <w:rPr>
          <w:rFonts w:ascii="Times New Roman" w:hAnsi="Times New Roman"/>
        </w:rPr>
        <w:t>Total (</w:t>
      </w:r>
      <w:r w:rsidR="00310AB5">
        <w:rPr>
          <w:rFonts w:ascii="Times New Roman" w:hAnsi="Times New Roman"/>
        </w:rPr>
        <w:t>88</w:t>
      </w:r>
      <w:r w:rsidRPr="008D447C">
        <w:rPr>
          <w:rFonts w:ascii="Times New Roman" w:hAnsi="Times New Roman"/>
        </w:rPr>
        <w:t>)</w:t>
      </w:r>
    </w:p>
    <w:sectPr w:rsidR="008D447C" w:rsidRPr="008D447C">
      <w:headerReference w:type="default" r:id="rId19"/>
      <w:footerReference w:type="default" r:id="rId20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71BF8" w14:textId="77777777" w:rsidR="005E5764" w:rsidRDefault="005E5764">
      <w:r>
        <w:separator/>
      </w:r>
    </w:p>
  </w:endnote>
  <w:endnote w:type="continuationSeparator" w:id="0">
    <w:p w14:paraId="37210334" w14:textId="77777777" w:rsidR="005E5764" w:rsidRDefault="005E5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CEBB9" w14:textId="77777777" w:rsidR="006019F5" w:rsidRDefault="008D447C">
    <w:pPr>
      <w:pStyle w:val="Footer"/>
    </w:pPr>
    <w:r>
      <w:t>BMET</w:t>
    </w:r>
    <w:r w:rsidR="00C74921">
      <w:t>479</w:t>
    </w:r>
    <w:r w:rsidR="00D97569">
      <w:t>0</w:t>
    </w:r>
    <w:r w:rsidR="006019F5">
      <w:tab/>
    </w:r>
    <w:r w:rsidR="00C74921">
      <w:t>INTRODUCTION TO BIOMECHATRONICS</w:t>
    </w:r>
    <w:r w:rsidR="006019F5">
      <w:tab/>
    </w:r>
    <w:r w:rsidR="006019F5">
      <w:rPr>
        <w:rStyle w:val="PageNumber"/>
      </w:rPr>
      <w:fldChar w:fldCharType="begin"/>
    </w:r>
    <w:r w:rsidR="006019F5">
      <w:rPr>
        <w:rStyle w:val="PageNumber"/>
      </w:rPr>
      <w:instrText xml:space="preserve"> PAGE </w:instrText>
    </w:r>
    <w:r w:rsidR="006019F5">
      <w:rPr>
        <w:rStyle w:val="PageNumber"/>
      </w:rPr>
      <w:fldChar w:fldCharType="separate"/>
    </w:r>
    <w:r w:rsidR="00002257">
      <w:rPr>
        <w:rStyle w:val="PageNumber"/>
        <w:noProof/>
      </w:rPr>
      <w:t>4</w:t>
    </w:r>
    <w:r w:rsidR="006019F5">
      <w:rPr>
        <w:rStyle w:val="PageNumber"/>
      </w:rPr>
      <w:fldChar w:fldCharType="end"/>
    </w:r>
    <w:r w:rsidR="006019F5">
      <w:rPr>
        <w:rStyle w:val="PageNumber"/>
      </w:rPr>
      <w:t>of</w:t>
    </w:r>
    <w:r w:rsidR="006019F5">
      <w:rPr>
        <w:rStyle w:val="PageNumber"/>
      </w:rPr>
      <w:fldChar w:fldCharType="begin"/>
    </w:r>
    <w:r w:rsidR="006019F5">
      <w:rPr>
        <w:rStyle w:val="PageNumber"/>
      </w:rPr>
      <w:instrText xml:space="preserve"> NUMPAGES </w:instrText>
    </w:r>
    <w:r w:rsidR="006019F5">
      <w:rPr>
        <w:rStyle w:val="PageNumber"/>
      </w:rPr>
      <w:fldChar w:fldCharType="separate"/>
    </w:r>
    <w:r w:rsidR="00002257">
      <w:rPr>
        <w:rStyle w:val="PageNumber"/>
        <w:noProof/>
      </w:rPr>
      <w:t>5</w:t>
    </w:r>
    <w:r w:rsidR="006019F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29477" w14:textId="77777777" w:rsidR="005E5764" w:rsidRDefault="005E5764">
      <w:r>
        <w:separator/>
      </w:r>
    </w:p>
  </w:footnote>
  <w:footnote w:type="continuationSeparator" w:id="0">
    <w:p w14:paraId="7A97AA90" w14:textId="77777777" w:rsidR="005E5764" w:rsidRDefault="005E57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D4651" w14:textId="77777777" w:rsidR="006019F5" w:rsidRDefault="006019F5">
    <w:pPr>
      <w:pStyle w:val="Header"/>
    </w:pPr>
    <w:r>
      <w:tab/>
    </w:r>
    <w:r>
      <w:tab/>
    </w:r>
    <w:r w:rsidR="00A07B43">
      <w:t>Tutorial: ECG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573D"/>
    <w:multiLevelType w:val="hybridMultilevel"/>
    <w:tmpl w:val="5C6E3F1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2135A"/>
    <w:multiLevelType w:val="hybridMultilevel"/>
    <w:tmpl w:val="3190E3E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6641D"/>
    <w:multiLevelType w:val="hybridMultilevel"/>
    <w:tmpl w:val="7B2A88B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265253"/>
    <w:multiLevelType w:val="hybridMultilevel"/>
    <w:tmpl w:val="FF96E7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661394"/>
    <w:multiLevelType w:val="hybridMultilevel"/>
    <w:tmpl w:val="988A750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F1D1C"/>
    <w:multiLevelType w:val="hybridMultilevel"/>
    <w:tmpl w:val="ECCA958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6756DB6"/>
    <w:multiLevelType w:val="hybridMultilevel"/>
    <w:tmpl w:val="5A282D4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1A398C"/>
    <w:multiLevelType w:val="hybridMultilevel"/>
    <w:tmpl w:val="D2827F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572AD1"/>
    <w:multiLevelType w:val="singleLevel"/>
    <w:tmpl w:val="40B28136"/>
    <w:lvl w:ilvl="0">
      <w:start w:val="1"/>
      <w:numFmt w:val="bullet"/>
      <w:pStyle w:val="Heading3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41D260EF"/>
    <w:multiLevelType w:val="hybridMultilevel"/>
    <w:tmpl w:val="75B0727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E846E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61D1C57"/>
    <w:multiLevelType w:val="hybridMultilevel"/>
    <w:tmpl w:val="C9FC4F0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D00EF"/>
    <w:multiLevelType w:val="hybridMultilevel"/>
    <w:tmpl w:val="DA8CB3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5255E0"/>
    <w:multiLevelType w:val="hybridMultilevel"/>
    <w:tmpl w:val="988A750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6A1011"/>
    <w:multiLevelType w:val="hybridMultilevel"/>
    <w:tmpl w:val="44480B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C1D50"/>
    <w:multiLevelType w:val="hybridMultilevel"/>
    <w:tmpl w:val="666237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443B6"/>
    <w:multiLevelType w:val="hybridMultilevel"/>
    <w:tmpl w:val="BF26BCB0"/>
    <w:lvl w:ilvl="0" w:tplc="510A805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41736F"/>
    <w:multiLevelType w:val="hybridMultilevel"/>
    <w:tmpl w:val="66E0246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1BA7304"/>
    <w:multiLevelType w:val="hybridMultilevel"/>
    <w:tmpl w:val="7EE0CA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F464C"/>
    <w:multiLevelType w:val="hybridMultilevel"/>
    <w:tmpl w:val="42F667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17221F"/>
    <w:multiLevelType w:val="hybridMultilevel"/>
    <w:tmpl w:val="4878A2BE"/>
    <w:lvl w:ilvl="0" w:tplc="168413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D867C14"/>
    <w:multiLevelType w:val="hybridMultilevel"/>
    <w:tmpl w:val="5C6E3F1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73B4"/>
    <w:multiLevelType w:val="hybridMultilevel"/>
    <w:tmpl w:val="385C94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0004960">
    <w:abstractNumId w:val="8"/>
  </w:num>
  <w:num w:numId="2" w16cid:durableId="691033656">
    <w:abstractNumId w:val="10"/>
  </w:num>
  <w:num w:numId="3" w16cid:durableId="1575817965">
    <w:abstractNumId w:val="2"/>
  </w:num>
  <w:num w:numId="4" w16cid:durableId="1156383398">
    <w:abstractNumId w:val="14"/>
  </w:num>
  <w:num w:numId="5" w16cid:durableId="1408725305">
    <w:abstractNumId w:val="15"/>
  </w:num>
  <w:num w:numId="6" w16cid:durableId="1742214463">
    <w:abstractNumId w:val="22"/>
  </w:num>
  <w:num w:numId="7" w16cid:durableId="1490439659">
    <w:abstractNumId w:val="12"/>
  </w:num>
  <w:num w:numId="8" w16cid:durableId="2006784589">
    <w:abstractNumId w:val="16"/>
  </w:num>
  <w:num w:numId="9" w16cid:durableId="739401819">
    <w:abstractNumId w:val="5"/>
  </w:num>
  <w:num w:numId="10" w16cid:durableId="1422679627">
    <w:abstractNumId w:val="7"/>
  </w:num>
  <w:num w:numId="11" w16cid:durableId="549193112">
    <w:abstractNumId w:val="18"/>
  </w:num>
  <w:num w:numId="12" w16cid:durableId="1424689640">
    <w:abstractNumId w:val="19"/>
  </w:num>
  <w:num w:numId="13" w16cid:durableId="817305266">
    <w:abstractNumId w:val="17"/>
  </w:num>
  <w:num w:numId="14" w16cid:durableId="1366251819">
    <w:abstractNumId w:val="3"/>
  </w:num>
  <w:num w:numId="15" w16cid:durableId="2135172786">
    <w:abstractNumId w:val="10"/>
    <w:lvlOverride w:ilvl="0"/>
  </w:num>
  <w:num w:numId="16" w16cid:durableId="979186748">
    <w:abstractNumId w:val="20"/>
  </w:num>
  <w:num w:numId="17" w16cid:durableId="604845418">
    <w:abstractNumId w:val="21"/>
  </w:num>
  <w:num w:numId="18" w16cid:durableId="1783262248">
    <w:abstractNumId w:val="0"/>
  </w:num>
  <w:num w:numId="19" w16cid:durableId="456803702">
    <w:abstractNumId w:val="4"/>
  </w:num>
  <w:num w:numId="20" w16cid:durableId="2128770575">
    <w:abstractNumId w:val="13"/>
  </w:num>
  <w:num w:numId="21" w16cid:durableId="1609852965">
    <w:abstractNumId w:val="9"/>
  </w:num>
  <w:num w:numId="22" w16cid:durableId="494956946">
    <w:abstractNumId w:val="6"/>
  </w:num>
  <w:num w:numId="23" w16cid:durableId="1094978930">
    <w:abstractNumId w:val="11"/>
  </w:num>
  <w:num w:numId="24" w16cid:durableId="29664204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sbCwNDG0MDW3MDNX0lEKTi0uzszPAykwqgUAI1+rJSwAAAA="/>
  </w:docVars>
  <w:rsids>
    <w:rsidRoot w:val="00A35B5A"/>
    <w:rsid w:val="00002257"/>
    <w:rsid w:val="00006A60"/>
    <w:rsid w:val="00024DC2"/>
    <w:rsid w:val="00034F5F"/>
    <w:rsid w:val="00042FCE"/>
    <w:rsid w:val="00052DF5"/>
    <w:rsid w:val="00057BCB"/>
    <w:rsid w:val="000838C2"/>
    <w:rsid w:val="000937C8"/>
    <w:rsid w:val="000A0ED9"/>
    <w:rsid w:val="000A7BC0"/>
    <w:rsid w:val="000E2556"/>
    <w:rsid w:val="0011668D"/>
    <w:rsid w:val="00120FD1"/>
    <w:rsid w:val="0012307C"/>
    <w:rsid w:val="00142D99"/>
    <w:rsid w:val="00163218"/>
    <w:rsid w:val="001713E4"/>
    <w:rsid w:val="0018013A"/>
    <w:rsid w:val="0019149A"/>
    <w:rsid w:val="001C0ABA"/>
    <w:rsid w:val="001C3CD0"/>
    <w:rsid w:val="001C3CE0"/>
    <w:rsid w:val="001C6518"/>
    <w:rsid w:val="001D3172"/>
    <w:rsid w:val="001F2304"/>
    <w:rsid w:val="002234AC"/>
    <w:rsid w:val="002304C6"/>
    <w:rsid w:val="002526C5"/>
    <w:rsid w:val="00252C13"/>
    <w:rsid w:val="002560CC"/>
    <w:rsid w:val="00263C1E"/>
    <w:rsid w:val="00282FAF"/>
    <w:rsid w:val="002846BD"/>
    <w:rsid w:val="0028557C"/>
    <w:rsid w:val="00292107"/>
    <w:rsid w:val="002C2A05"/>
    <w:rsid w:val="002D5459"/>
    <w:rsid w:val="002E5468"/>
    <w:rsid w:val="002E6F24"/>
    <w:rsid w:val="00310AB5"/>
    <w:rsid w:val="00311CED"/>
    <w:rsid w:val="00317207"/>
    <w:rsid w:val="003176B9"/>
    <w:rsid w:val="003306FF"/>
    <w:rsid w:val="003313EC"/>
    <w:rsid w:val="00332DA7"/>
    <w:rsid w:val="0035044C"/>
    <w:rsid w:val="00361E77"/>
    <w:rsid w:val="00364B6D"/>
    <w:rsid w:val="0036677B"/>
    <w:rsid w:val="003760FD"/>
    <w:rsid w:val="003825F5"/>
    <w:rsid w:val="00396F5A"/>
    <w:rsid w:val="003A2854"/>
    <w:rsid w:val="003C1D88"/>
    <w:rsid w:val="003D3351"/>
    <w:rsid w:val="00427F1B"/>
    <w:rsid w:val="00455121"/>
    <w:rsid w:val="00475C18"/>
    <w:rsid w:val="004B044E"/>
    <w:rsid w:val="004B3DA9"/>
    <w:rsid w:val="004C1ED4"/>
    <w:rsid w:val="004D15E6"/>
    <w:rsid w:val="004E1E77"/>
    <w:rsid w:val="00517D29"/>
    <w:rsid w:val="00525DF1"/>
    <w:rsid w:val="0053651F"/>
    <w:rsid w:val="00567CB8"/>
    <w:rsid w:val="0059158F"/>
    <w:rsid w:val="005C0772"/>
    <w:rsid w:val="005E27E6"/>
    <w:rsid w:val="005E5764"/>
    <w:rsid w:val="006019F5"/>
    <w:rsid w:val="006031B1"/>
    <w:rsid w:val="006202FE"/>
    <w:rsid w:val="0069446E"/>
    <w:rsid w:val="006A4C5E"/>
    <w:rsid w:val="006D2006"/>
    <w:rsid w:val="006E484E"/>
    <w:rsid w:val="00700307"/>
    <w:rsid w:val="007019B3"/>
    <w:rsid w:val="00714272"/>
    <w:rsid w:val="00720729"/>
    <w:rsid w:val="0072670B"/>
    <w:rsid w:val="00747137"/>
    <w:rsid w:val="00753F4B"/>
    <w:rsid w:val="0078192C"/>
    <w:rsid w:val="0078494E"/>
    <w:rsid w:val="007B7021"/>
    <w:rsid w:val="007B7F8F"/>
    <w:rsid w:val="007C4794"/>
    <w:rsid w:val="007D2960"/>
    <w:rsid w:val="007E7068"/>
    <w:rsid w:val="007F2DCB"/>
    <w:rsid w:val="00812D92"/>
    <w:rsid w:val="008A28BB"/>
    <w:rsid w:val="008B5F52"/>
    <w:rsid w:val="008D1428"/>
    <w:rsid w:val="008D2030"/>
    <w:rsid w:val="008D3D6F"/>
    <w:rsid w:val="008D447C"/>
    <w:rsid w:val="008E7E7C"/>
    <w:rsid w:val="008F7BCB"/>
    <w:rsid w:val="00917BC8"/>
    <w:rsid w:val="00921B71"/>
    <w:rsid w:val="0093157D"/>
    <w:rsid w:val="009725A6"/>
    <w:rsid w:val="00972D63"/>
    <w:rsid w:val="00984589"/>
    <w:rsid w:val="009D572C"/>
    <w:rsid w:val="009E65BE"/>
    <w:rsid w:val="009F1913"/>
    <w:rsid w:val="00A07B43"/>
    <w:rsid w:val="00A23E03"/>
    <w:rsid w:val="00A23F51"/>
    <w:rsid w:val="00A24AF8"/>
    <w:rsid w:val="00A35B5A"/>
    <w:rsid w:val="00A407EF"/>
    <w:rsid w:val="00A449E7"/>
    <w:rsid w:val="00A745F2"/>
    <w:rsid w:val="00A76981"/>
    <w:rsid w:val="00A9134F"/>
    <w:rsid w:val="00AA782F"/>
    <w:rsid w:val="00AD2AD5"/>
    <w:rsid w:val="00AD52D4"/>
    <w:rsid w:val="00AD6C0F"/>
    <w:rsid w:val="00AF40DC"/>
    <w:rsid w:val="00B0493F"/>
    <w:rsid w:val="00B14001"/>
    <w:rsid w:val="00B37410"/>
    <w:rsid w:val="00B457D7"/>
    <w:rsid w:val="00B5622A"/>
    <w:rsid w:val="00BC4012"/>
    <w:rsid w:val="00BE59E6"/>
    <w:rsid w:val="00BF7BC1"/>
    <w:rsid w:val="00C173DD"/>
    <w:rsid w:val="00C655CE"/>
    <w:rsid w:val="00C74921"/>
    <w:rsid w:val="00C96705"/>
    <w:rsid w:val="00CA4545"/>
    <w:rsid w:val="00CA6307"/>
    <w:rsid w:val="00CA7975"/>
    <w:rsid w:val="00CE2BB9"/>
    <w:rsid w:val="00CE64E0"/>
    <w:rsid w:val="00CF55CA"/>
    <w:rsid w:val="00D01209"/>
    <w:rsid w:val="00D177FE"/>
    <w:rsid w:val="00D214DF"/>
    <w:rsid w:val="00D368CF"/>
    <w:rsid w:val="00D44246"/>
    <w:rsid w:val="00D5033D"/>
    <w:rsid w:val="00D813AB"/>
    <w:rsid w:val="00D97569"/>
    <w:rsid w:val="00DA7A5B"/>
    <w:rsid w:val="00DB157F"/>
    <w:rsid w:val="00DC203A"/>
    <w:rsid w:val="00DD0C44"/>
    <w:rsid w:val="00DF30E2"/>
    <w:rsid w:val="00DF6DF9"/>
    <w:rsid w:val="00E0023D"/>
    <w:rsid w:val="00E02D6E"/>
    <w:rsid w:val="00E1257B"/>
    <w:rsid w:val="00E26C35"/>
    <w:rsid w:val="00E31E0F"/>
    <w:rsid w:val="00E51B73"/>
    <w:rsid w:val="00E625F1"/>
    <w:rsid w:val="00EA05FE"/>
    <w:rsid w:val="00EB1A27"/>
    <w:rsid w:val="00EC0311"/>
    <w:rsid w:val="00EE444D"/>
    <w:rsid w:val="00EF3C41"/>
    <w:rsid w:val="00EF4F39"/>
    <w:rsid w:val="00F37D95"/>
    <w:rsid w:val="00F44F95"/>
    <w:rsid w:val="00F80B5E"/>
    <w:rsid w:val="00F811B3"/>
    <w:rsid w:val="00FA256F"/>
    <w:rsid w:val="00FC2CB8"/>
    <w:rsid w:val="00FD0E22"/>
    <w:rsid w:val="00FD4E45"/>
    <w:rsid w:val="00FD6063"/>
    <w:rsid w:val="00FE3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1B4A71"/>
  <w15:chartTrackingRefBased/>
  <w15:docId w15:val="{9D27A43B-3887-D148-840B-2774315D0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numPr>
        <w:numId w:val="1"/>
      </w:numPr>
      <w:spacing w:before="240" w:after="60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Pr>
      <w:i/>
      <w:snapToGrid w:val="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B37410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7471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47137"/>
    <w:rPr>
      <w:rFonts w:ascii="Tahoma" w:hAnsi="Tahoma" w:cs="Tahoma"/>
      <w:sz w:val="16"/>
      <w:szCs w:val="16"/>
      <w:lang w:val="en-GB" w:eastAsia="en-US"/>
    </w:rPr>
  </w:style>
  <w:style w:type="paragraph" w:styleId="ListParagraph">
    <w:name w:val="List Paragraph"/>
    <w:basedOn w:val="Normal"/>
    <w:uiPriority w:val="34"/>
    <w:qFormat/>
    <w:rsid w:val="00D44246"/>
    <w:pPr>
      <w:ind w:left="720"/>
    </w:pPr>
  </w:style>
  <w:style w:type="character" w:customStyle="1" w:styleId="Heading1Char">
    <w:name w:val="Heading 1 Char"/>
    <w:link w:val="Heading1"/>
    <w:rsid w:val="008D447C"/>
    <w:rPr>
      <w:rFonts w:ascii="Arial" w:hAnsi="Arial"/>
      <w:b/>
      <w:kern w:val="28"/>
      <w:sz w:val="4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88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5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1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7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9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emf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SORS</vt:lpstr>
    </vt:vector>
  </TitlesOfParts>
  <Company>FIRGA, University of Stellenbosch</Company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S</dc:title>
  <dc:subject/>
  <dc:creator>Graham Brooker</dc:creator>
  <cp:keywords/>
  <cp:lastModifiedBy>Hunter Sebastian Tambimuttu</cp:lastModifiedBy>
  <cp:revision>3</cp:revision>
  <cp:lastPrinted>2014-08-31T06:52:00Z</cp:lastPrinted>
  <dcterms:created xsi:type="dcterms:W3CDTF">2023-09-12T05:21:00Z</dcterms:created>
  <dcterms:modified xsi:type="dcterms:W3CDTF">2023-09-12T05:35:00Z</dcterms:modified>
</cp:coreProperties>
</file>